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1C05" w:rsidRDefault="004C7769" w:rsidP="00554907">
      <w:pPr>
        <w:pStyle w:val="Heading1"/>
      </w:pPr>
      <w:r>
        <w:rPr>
          <w:noProof/>
        </w:rPr>
        <w:drawing>
          <wp:inline distT="0" distB="0" distL="0" distR="0">
            <wp:extent cx="5479415" cy="313690"/>
            <wp:effectExtent l="0" t="0" r="6985" b="0"/>
            <wp:docPr id="1" name="Picture 1" descr="EXTREME ENERGY 2011 LOG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TREME ENERGY 2011 LOGO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1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4907" w:rsidRDefault="00EB37F9" w:rsidP="00554907">
      <w:pPr>
        <w:pStyle w:val="Heading1"/>
      </w:pPr>
      <w:r>
        <w:t xml:space="preserve">The </w:t>
      </w:r>
      <w:r w:rsidR="00C371EA">
        <w:t>Chiltern Way</w:t>
      </w:r>
      <w:r w:rsidR="00EB3915">
        <w:t xml:space="preserve"> </w:t>
      </w:r>
      <w:r w:rsidR="0029596B">
        <w:t>Challenge</w:t>
      </w:r>
      <w:r w:rsidR="00554907">
        <w:t xml:space="preserve"> Instructions</w:t>
      </w:r>
    </w:p>
    <w:p w:rsidR="00554907" w:rsidRDefault="00554907" w:rsidP="00554907"/>
    <w:p w:rsidR="00554907" w:rsidRDefault="00554907" w:rsidP="00554907">
      <w:r>
        <w:t>Please find below all the information you will need to make your race weekend run as smooth as possible.</w:t>
      </w:r>
    </w:p>
    <w:p w:rsidR="00554907" w:rsidRDefault="00554907" w:rsidP="00554907"/>
    <w:p w:rsidR="007F2E14" w:rsidRDefault="007F2E14" w:rsidP="007F2E14">
      <w:r w:rsidRPr="00B27B33">
        <w:rPr>
          <w:rFonts w:ascii="Arial Black" w:hAnsi="Arial Black"/>
        </w:rPr>
        <w:t>Start: Finish:</w:t>
      </w:r>
      <w:r>
        <w:rPr>
          <w:rFonts w:ascii="Arial Black" w:hAnsi="Arial Black"/>
        </w:rPr>
        <w:t xml:space="preserve"> </w:t>
      </w:r>
      <w:r w:rsidR="00C371EA">
        <w:rPr>
          <w:rFonts w:ascii="Arial Black" w:hAnsi="Arial Black"/>
        </w:rPr>
        <w:t>Princes Risborough School, HP27 0D</w:t>
      </w:r>
      <w:r w:rsidR="00297853">
        <w:rPr>
          <w:rFonts w:ascii="Arial Black" w:hAnsi="Arial Black"/>
        </w:rPr>
        <w:t>R</w:t>
      </w:r>
    </w:p>
    <w:p w:rsidR="00554907" w:rsidRDefault="00554907" w:rsidP="00554907">
      <w:pPr>
        <w:pStyle w:val="Heading2"/>
      </w:pPr>
      <w:r>
        <w:t>Locations</w:t>
      </w:r>
    </w:p>
    <w:tbl>
      <w:tblPr>
        <w:tblW w:w="7103" w:type="dxa"/>
        <w:tblInd w:w="93" w:type="dxa"/>
        <w:tblLook w:val="0000" w:firstRow="0" w:lastRow="0" w:firstColumn="0" w:lastColumn="0" w:noHBand="0" w:noVBand="0"/>
      </w:tblPr>
      <w:tblGrid>
        <w:gridCol w:w="960"/>
        <w:gridCol w:w="1320"/>
        <w:gridCol w:w="4823"/>
      </w:tblGrid>
      <w:tr w:rsidR="00C371EA" w:rsidTr="00F9751A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371EA" w:rsidRDefault="00C371EA" w:rsidP="005007A1">
            <w:r>
              <w:t> 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371EA" w:rsidRDefault="00C371EA" w:rsidP="005007A1">
            <w:r>
              <w:t> </w:t>
            </w:r>
          </w:p>
        </w:tc>
        <w:tc>
          <w:tcPr>
            <w:tcW w:w="48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371EA" w:rsidRDefault="00C371EA" w:rsidP="004C7769">
            <w:r>
              <w:t>Day 1</w:t>
            </w:r>
            <w:r w:rsidR="004C7769">
              <w:t xml:space="preserve">              w</w:t>
            </w:r>
            <w:bookmarkStart w:id="0" w:name="_GoBack"/>
            <w:bookmarkEnd w:id="0"/>
            <w:r w:rsidR="004C7769">
              <w:t>hat3words</w:t>
            </w:r>
          </w:p>
        </w:tc>
      </w:tr>
      <w:tr w:rsidR="00C371EA" w:rsidRPr="00EB3915" w:rsidTr="00F9751A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:rsidR="00C371EA" w:rsidRDefault="00F9751A" w:rsidP="005007A1">
            <w:r>
              <w:t xml:space="preserve"> </w:t>
            </w:r>
            <w:r w:rsidR="00C371EA">
              <w:t>Star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371EA" w:rsidRPr="0083119C" w:rsidRDefault="00C371EA" w:rsidP="005007A1">
            <w:r w:rsidRPr="0083119C">
              <w:t>Post code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371EA" w:rsidRPr="0083119C" w:rsidRDefault="00C371EA" w:rsidP="00A76453">
            <w:r w:rsidRPr="0083119C">
              <w:t>HP27 0D</w:t>
            </w:r>
            <w:r w:rsidR="00A76453">
              <w:t>R</w:t>
            </w:r>
            <w:r w:rsidR="005932CF">
              <w:t xml:space="preserve"> </w:t>
            </w:r>
            <w:r w:rsidR="00AD5C98">
              <w:t xml:space="preserve">    </w:t>
            </w:r>
            <w:r w:rsidR="005932CF" w:rsidRPr="005932CF">
              <w:t>///outboard.closet.weekend</w:t>
            </w:r>
          </w:p>
        </w:tc>
      </w:tr>
      <w:tr w:rsidR="00C371EA" w:rsidRPr="00EB3915" w:rsidTr="00F9751A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C371EA" w:rsidRDefault="00C371EA" w:rsidP="005007A1"/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371EA" w:rsidRPr="0083119C" w:rsidRDefault="00C371EA" w:rsidP="005007A1">
            <w:r w:rsidRPr="0083119C">
              <w:t>Grid Ref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371EA" w:rsidRPr="0083119C" w:rsidRDefault="00C371EA" w:rsidP="00E659F9">
            <w:r w:rsidRPr="0083119C">
              <w:t>SP 81</w:t>
            </w:r>
            <w:r w:rsidR="00E659F9">
              <w:t>0</w:t>
            </w:r>
            <w:r w:rsidRPr="0083119C">
              <w:t>0</w:t>
            </w:r>
            <w:r w:rsidR="00E659F9">
              <w:t>29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:rsidR="00E659F9" w:rsidRDefault="00E659F9" w:rsidP="00F97611">
            <w:r>
              <w:t>CP 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F97611">
            <w:r w:rsidRPr="0083119C">
              <w:t>Post code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AD5C98">
            <w:r w:rsidRPr="0083119C">
              <w:t>HP22 6</w:t>
            </w:r>
            <w:r w:rsidR="001F004B">
              <w:t>QJ</w:t>
            </w:r>
            <w:r w:rsidR="00AD5C98">
              <w:t xml:space="preserve">     ///gong.lace.tiredness</w:t>
            </w:r>
            <w:r w:rsidR="00AD5C98">
              <w:t xml:space="preserve">     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659F9" w:rsidRDefault="00E659F9" w:rsidP="005007A1"/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5007A1">
            <w:r w:rsidRPr="0083119C">
              <w:t>Grid Ref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E659F9">
            <w:r w:rsidRPr="0083119C">
              <w:t>SP 8</w:t>
            </w:r>
            <w:r>
              <w:t>62052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:rsidR="00E659F9" w:rsidRDefault="00E659F9" w:rsidP="00F97611">
            <w:r>
              <w:t>CP 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F97611">
            <w:r w:rsidRPr="0083119C">
              <w:t>Post code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4C7769">
            <w:r w:rsidRPr="0083119C">
              <w:rPr>
                <w:rStyle w:val="st"/>
              </w:rPr>
              <w:t>HP23 6</w:t>
            </w:r>
            <w:r w:rsidR="001F004B">
              <w:rPr>
                <w:rStyle w:val="st"/>
              </w:rPr>
              <w:t>LU</w:t>
            </w:r>
            <w:r w:rsidR="00AD5C98">
              <w:rPr>
                <w:rStyle w:val="st"/>
              </w:rPr>
              <w:t xml:space="preserve">   ///mixing.leaflet</w:t>
            </w:r>
            <w:r w:rsidR="004C7769">
              <w:rPr>
                <w:rStyle w:val="st"/>
              </w:rPr>
              <w:t>.interview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659F9" w:rsidRDefault="00E659F9" w:rsidP="005007A1"/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5007A1">
            <w:r w:rsidRPr="0083119C">
              <w:t>Grid Ref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E659F9">
            <w:r w:rsidRPr="0083119C">
              <w:t xml:space="preserve">SP </w:t>
            </w:r>
            <w:r>
              <w:t>914091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:rsidR="00E659F9" w:rsidRDefault="00E659F9" w:rsidP="00F97611">
            <w:r>
              <w:t>CP 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F97611">
            <w:r w:rsidRPr="0083119C">
              <w:t>Post code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A31A63" w:rsidP="00D06B51">
            <w:r w:rsidRPr="00A31A63">
              <w:t>HP</w:t>
            </w:r>
            <w:r w:rsidR="00926A62">
              <w:t>5 2</w:t>
            </w:r>
            <w:r w:rsidR="00D06B51">
              <w:t>U</w:t>
            </w:r>
            <w:r w:rsidR="00926A62">
              <w:t>U</w:t>
            </w:r>
            <w:r w:rsidR="004C7769">
              <w:t xml:space="preserve">     ///else.typed.index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659F9" w:rsidRDefault="00E659F9" w:rsidP="005007A1"/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5007A1">
            <w:r w:rsidRPr="0083119C">
              <w:t>Grid Ref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A21099">
            <w:r>
              <w:t xml:space="preserve">SP </w:t>
            </w:r>
            <w:r w:rsidR="00F47F53">
              <w:t>92</w:t>
            </w:r>
            <w:r w:rsidR="00A21099">
              <w:t>9</w:t>
            </w:r>
            <w:r w:rsidR="00F47F53">
              <w:t>0</w:t>
            </w:r>
            <w:r w:rsidR="00A21099">
              <w:t>53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:rsidR="00E659F9" w:rsidRDefault="00E659F9" w:rsidP="00E659F9">
            <w:r>
              <w:t>CP 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5007A1">
            <w:r w:rsidRPr="0083119C">
              <w:t>Post code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A31A63" w:rsidP="005007A1">
            <w:r w:rsidRPr="00A31A63">
              <w:t>HP16 9PW</w:t>
            </w:r>
            <w:r w:rsidR="004C7769">
              <w:t xml:space="preserve">   ///spliced.brother.branching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659F9" w:rsidRDefault="00E659F9" w:rsidP="005007A1"/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5007A1">
            <w:r w:rsidRPr="0083119C">
              <w:t>Grid Ref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5007A1">
            <w:r>
              <w:t>SP 869036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:rsidR="00E659F9" w:rsidRDefault="00E659F9" w:rsidP="00F97611">
            <w:r>
              <w:t>Finish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F97611">
            <w:r w:rsidRPr="0083119C">
              <w:t>Post code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83119C" w:rsidRDefault="00E659F9" w:rsidP="00A76453">
            <w:r w:rsidRPr="0083119C">
              <w:t>HP27 0D</w:t>
            </w:r>
            <w:r w:rsidR="00A76453">
              <w:t>R</w:t>
            </w:r>
            <w:r w:rsidR="004C7769">
              <w:t xml:space="preserve">    </w:t>
            </w:r>
            <w:r w:rsidR="004C7769" w:rsidRPr="005932CF">
              <w:t>///outboard.closet.weekend</w:t>
            </w:r>
          </w:p>
        </w:tc>
      </w:tr>
      <w:tr w:rsidR="00E659F9" w:rsidRPr="00EB3915" w:rsidTr="00F9751A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659F9" w:rsidRDefault="00E659F9" w:rsidP="005007A1"/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Default="00E659F9" w:rsidP="005007A1">
            <w:r w:rsidRPr="0083119C">
              <w:t>Grid Ref</w:t>
            </w:r>
          </w:p>
        </w:tc>
        <w:tc>
          <w:tcPr>
            <w:tcW w:w="4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659F9" w:rsidRPr="00EB3915" w:rsidRDefault="00E659F9" w:rsidP="00E659F9">
            <w:pPr>
              <w:rPr>
                <w:sz w:val="22"/>
                <w:szCs w:val="22"/>
              </w:rPr>
            </w:pPr>
            <w:r w:rsidRPr="0083119C">
              <w:t>SP 81</w:t>
            </w:r>
            <w:r>
              <w:t>0</w:t>
            </w:r>
            <w:r w:rsidRPr="0083119C">
              <w:t>0</w:t>
            </w:r>
            <w:r>
              <w:t>29</w:t>
            </w:r>
          </w:p>
        </w:tc>
      </w:tr>
    </w:tbl>
    <w:p w:rsidR="00554907" w:rsidRDefault="00554907" w:rsidP="002102DC">
      <w:pPr>
        <w:pStyle w:val="Heading2"/>
      </w:pPr>
      <w:r>
        <w:t>Timings</w:t>
      </w:r>
    </w:p>
    <w:p w:rsidR="00160975" w:rsidRDefault="00160975" w:rsidP="00160975">
      <w:pPr>
        <w:pStyle w:val="Heading3"/>
      </w:pPr>
      <w:r>
        <w:t>Starts</w:t>
      </w:r>
    </w:p>
    <w:p w:rsidR="00160975" w:rsidRPr="00A2490F" w:rsidRDefault="00160975" w:rsidP="00160975">
      <w:pPr>
        <w:pStyle w:val="Heading3"/>
        <w:rPr>
          <w:rFonts w:ascii="Times New Roman" w:hAnsi="Times New Roman" w:cs="Times New Roman"/>
          <w:b w:val="0"/>
          <w:sz w:val="24"/>
          <w:szCs w:val="24"/>
        </w:rPr>
      </w:pPr>
      <w:r w:rsidRPr="00160975">
        <w:rPr>
          <w:rFonts w:ascii="Times New Roman" w:hAnsi="Times New Roman" w:cs="Times New Roman"/>
          <w:b w:val="0"/>
          <w:sz w:val="24"/>
          <w:szCs w:val="24"/>
        </w:rPr>
        <w:t>There will be no mass starts at this event</w:t>
      </w:r>
      <w:r w:rsidR="00415203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r w:rsidR="00415203" w:rsidRPr="00A2490F">
        <w:rPr>
          <w:rFonts w:ascii="Times New Roman" w:hAnsi="Times New Roman" w:cs="Times New Roman"/>
          <w:b w:val="0"/>
          <w:sz w:val="24"/>
          <w:szCs w:val="24"/>
        </w:rPr>
        <w:t>instead we will operate a ‘rolling start’ for walkers from 0800 to 0830, medium paced runners from 0830 to 0930, with only fast runners going off as a group after 0930.</w:t>
      </w:r>
    </w:p>
    <w:p w:rsidR="00160975" w:rsidRPr="00415203" w:rsidRDefault="00160975" w:rsidP="00160975">
      <w:pPr>
        <w:pStyle w:val="NormalWeb"/>
        <w:rPr>
          <w:i/>
        </w:rPr>
      </w:pPr>
      <w:r>
        <w:t>As per COVID separation</w:t>
      </w:r>
      <w:r w:rsidR="00415203">
        <w:t xml:space="preserve"> </w:t>
      </w:r>
      <w:r w:rsidR="00415203" w:rsidRPr="00A2490F">
        <w:t>arrive race ready</w:t>
      </w:r>
      <w:r w:rsidRPr="00A2490F">
        <w:t>,</w:t>
      </w:r>
      <w:r>
        <w:t xml:space="preserve"> stay in your car or away fr</w:t>
      </w:r>
      <w:r w:rsidR="00415203">
        <w:t xml:space="preserve">om the start line until called </w:t>
      </w:r>
      <w:r w:rsidR="00415203" w:rsidRPr="00A2490F">
        <w:t>and make sure you are carrying hand sanitiser and a mask or face covering</w:t>
      </w:r>
      <w:r w:rsidR="00415203">
        <w:rPr>
          <w:i/>
        </w:rPr>
        <w:t>.</w:t>
      </w:r>
    </w:p>
    <w:p w:rsidR="00321962" w:rsidRDefault="00321962" w:rsidP="00321962">
      <w:pPr>
        <w:pStyle w:val="Heading3"/>
      </w:pPr>
      <w:r>
        <w:t>Registration</w:t>
      </w:r>
    </w:p>
    <w:p w:rsidR="00321962" w:rsidRDefault="00321962" w:rsidP="00321962"/>
    <w:p w:rsidR="00C93055" w:rsidRDefault="00415203" w:rsidP="002102DC">
      <w:r w:rsidRPr="00A2490F">
        <w:t>Our support desk will be open from about 0700</w:t>
      </w:r>
      <w:r>
        <w:rPr>
          <w:i/>
        </w:rPr>
        <w:t xml:space="preserve">. </w:t>
      </w:r>
      <w:r w:rsidR="00321962">
        <w:t xml:space="preserve">All competitors must </w:t>
      </w:r>
      <w:r w:rsidR="00C93055">
        <w:t>collect their timing chip</w:t>
      </w:r>
      <w:r w:rsidR="00321962">
        <w:t xml:space="preserve"> on arrival</w:t>
      </w:r>
      <w:r w:rsidR="00C93055">
        <w:t xml:space="preserve"> quoting their bib number. If you didn’t get a number in the post, ask at </w:t>
      </w:r>
      <w:r w:rsidR="00321962">
        <w:t xml:space="preserve">registration </w:t>
      </w:r>
      <w:r w:rsidR="00C93055">
        <w:t xml:space="preserve">and </w:t>
      </w:r>
      <w:r w:rsidR="00321962">
        <w:t>you will be given you</w:t>
      </w:r>
      <w:r w:rsidR="006D41A1">
        <w:t>r</w:t>
      </w:r>
      <w:r w:rsidR="00321962">
        <w:t xml:space="preserve"> </w:t>
      </w:r>
      <w:r w:rsidR="00010C46">
        <w:t xml:space="preserve">race </w:t>
      </w:r>
      <w:r w:rsidR="00321962">
        <w:t>number</w:t>
      </w:r>
      <w:r w:rsidR="00C93055">
        <w:t>.</w:t>
      </w:r>
    </w:p>
    <w:p w:rsidR="00C93055" w:rsidRDefault="00C93055" w:rsidP="00C93055">
      <w:r>
        <w:t>A m</w:t>
      </w:r>
      <w:r w:rsidR="00F0403F">
        <w:t>ap</w:t>
      </w:r>
      <w:r>
        <w:t xml:space="preserve"> of the route is available near the start. </w:t>
      </w:r>
    </w:p>
    <w:p w:rsidR="00C93055" w:rsidRDefault="00C93055" w:rsidP="00C93055"/>
    <w:p w:rsidR="00160975" w:rsidRDefault="00160975" w:rsidP="00C93055"/>
    <w:p w:rsidR="00160975" w:rsidRDefault="00160975" w:rsidP="00C93055"/>
    <w:p w:rsidR="00A2490F" w:rsidRDefault="00A2490F" w:rsidP="00C93055"/>
    <w:p w:rsidR="00A2490F" w:rsidRDefault="00A2490F" w:rsidP="00C93055"/>
    <w:p w:rsidR="00160975" w:rsidRDefault="00160975" w:rsidP="00C93055"/>
    <w:p w:rsidR="00160975" w:rsidRDefault="00160975" w:rsidP="00C93055"/>
    <w:p w:rsidR="00160975" w:rsidRDefault="00B24471" w:rsidP="00160975">
      <w:r w:rsidRPr="00B24471">
        <w:rPr>
          <w:rFonts w:ascii="Arial" w:hAnsi="Arial" w:cs="Arial"/>
          <w:bCs/>
          <w:color w:val="FF0000"/>
          <w:sz w:val="26"/>
          <w:szCs w:val="26"/>
        </w:rPr>
        <w:lastRenderedPageBreak/>
        <w:t>Transportation:</w:t>
      </w:r>
      <w:r w:rsidR="00160975" w:rsidRPr="00160975">
        <w:t xml:space="preserve"> </w:t>
      </w:r>
    </w:p>
    <w:p w:rsidR="00160975" w:rsidRDefault="00160975" w:rsidP="00160975"/>
    <w:p w:rsidR="00B24471" w:rsidRPr="00B24471" w:rsidRDefault="00160975" w:rsidP="00160975">
      <w:pPr>
        <w:rPr>
          <w:rFonts w:ascii="Arial" w:hAnsi="Arial" w:cs="Arial"/>
          <w:sz w:val="26"/>
          <w:szCs w:val="26"/>
        </w:rPr>
      </w:pPr>
      <w:r>
        <w:t>Getting to and from the Start/Finish</w:t>
      </w:r>
    </w:p>
    <w:p w:rsidR="005D75CE" w:rsidRDefault="005D75CE" w:rsidP="005D75CE">
      <w:pPr>
        <w:pStyle w:val="Heading4"/>
      </w:pPr>
      <w:r>
        <w:t>By Rail – Chiltern Railways</w:t>
      </w:r>
    </w:p>
    <w:p w:rsidR="005D75CE" w:rsidRDefault="005D75CE" w:rsidP="005D75CE">
      <w:pPr>
        <w:pStyle w:val="NormalWeb"/>
      </w:pPr>
      <w:r>
        <w:t>Tr</w:t>
      </w:r>
      <w:r w:rsidR="0014159B">
        <w:t>a</w:t>
      </w:r>
      <w:r>
        <w:t>ins to Princes Risborough leave from London Marylebone about every half hour with a duration of between 30 and 58 minutes. Trains from Birmingham leave about every 30 minutes and take about 1h 30 min.</w:t>
      </w:r>
    </w:p>
    <w:p w:rsidR="005D75CE" w:rsidRPr="00A2490F" w:rsidRDefault="005D75CE" w:rsidP="005D75CE">
      <w:pPr>
        <w:spacing w:before="100" w:beforeAutospacing="1" w:after="100" w:afterAutospacing="1"/>
      </w:pPr>
      <w:r>
        <w:t>Mini-bus shuttle to and f</w:t>
      </w:r>
      <w:r w:rsidR="00415203">
        <w:t xml:space="preserve">rom Princes Risborough station – </w:t>
      </w:r>
      <w:r w:rsidR="00415203" w:rsidRPr="00A2490F">
        <w:t>you will be rrquired to wear a mask is using the shuttle</w:t>
      </w:r>
    </w:p>
    <w:p w:rsidR="005D75CE" w:rsidRDefault="005D75CE" w:rsidP="005D75CE">
      <w:pPr>
        <w:pStyle w:val="Heading4"/>
      </w:pPr>
      <w:r>
        <w:t>By Road</w:t>
      </w:r>
    </w:p>
    <w:p w:rsidR="005D75CE" w:rsidRDefault="005D75CE" w:rsidP="005D75CE">
      <w:pPr>
        <w:pStyle w:val="NormalWeb"/>
      </w:pPr>
      <w:r>
        <w:t>Princes Risborough is about a 20 minute drive on the A4010 from Junction 4 of the M40 (High Wycombe) or 20 minutes on the B4009 from Junction 6 of the M40 .</w:t>
      </w:r>
    </w:p>
    <w:p w:rsidR="00B24471" w:rsidRPr="00010C46" w:rsidRDefault="005D75CE" w:rsidP="005D75CE">
      <w:pPr>
        <w:pStyle w:val="NormalWeb"/>
        <w:rPr>
          <w:b/>
        </w:rPr>
      </w:pPr>
      <w:r>
        <w:t>Free parking all day.</w:t>
      </w:r>
      <w:r w:rsidR="00B24471" w:rsidRPr="00010C46">
        <w:rPr>
          <w:b/>
          <w:i/>
          <w:iCs/>
          <w:color w:val="3366FF"/>
        </w:rPr>
        <w:t xml:space="preserve"> </w:t>
      </w:r>
    </w:p>
    <w:p w:rsidR="00314A96" w:rsidRDefault="00314A96" w:rsidP="00314A96">
      <w:pPr>
        <w:pStyle w:val="Heading2"/>
      </w:pPr>
      <w:r>
        <w:t>Kit Required</w:t>
      </w:r>
    </w:p>
    <w:p w:rsidR="00661F56" w:rsidRDefault="00314A96" w:rsidP="003E55A2">
      <w:pPr>
        <w:numPr>
          <w:ilvl w:val="0"/>
          <w:numId w:val="21"/>
        </w:numPr>
      </w:pPr>
      <w:r>
        <w:t>The list below is a list of recommended</w:t>
      </w:r>
      <w:r w:rsidR="00B24471">
        <w:t>,</w:t>
      </w:r>
      <w:r>
        <w:t xml:space="preserve"> not compulsory</w:t>
      </w:r>
      <w:r w:rsidR="00B24471">
        <w:t>,</w:t>
      </w:r>
      <w:r>
        <w:t xml:space="preserve"> equipment </w:t>
      </w:r>
      <w:r w:rsidR="00321962">
        <w:t xml:space="preserve">to be taken. </w:t>
      </w:r>
    </w:p>
    <w:p w:rsidR="00661F56" w:rsidRDefault="00661F56" w:rsidP="003E55A2">
      <w:pPr>
        <w:numPr>
          <w:ilvl w:val="0"/>
          <w:numId w:val="21"/>
        </w:numPr>
      </w:pPr>
      <w:r>
        <w:t>C</w:t>
      </w:r>
      <w:r w:rsidR="00321962">
        <w:t>ompulsory kit</w:t>
      </w:r>
      <w:r>
        <w:t>:</w:t>
      </w:r>
    </w:p>
    <w:p w:rsidR="00321962" w:rsidRDefault="00321962" w:rsidP="00661F56">
      <w:pPr>
        <w:numPr>
          <w:ilvl w:val="1"/>
          <w:numId w:val="21"/>
        </w:numPr>
      </w:pPr>
      <w:r>
        <w:t xml:space="preserve">a mobile phone with full battery and </w:t>
      </w:r>
      <w:r w:rsidRPr="00D9204A">
        <w:rPr>
          <w:b/>
          <w:color w:val="FF0000"/>
          <w:sz w:val="28"/>
          <w:szCs w:val="28"/>
        </w:rPr>
        <w:t>switch</w:t>
      </w:r>
      <w:r w:rsidR="00B24471" w:rsidRPr="00D9204A">
        <w:rPr>
          <w:b/>
          <w:color w:val="FF0000"/>
          <w:sz w:val="28"/>
          <w:szCs w:val="28"/>
        </w:rPr>
        <w:t>ed</w:t>
      </w:r>
      <w:r w:rsidRPr="00D9204A">
        <w:rPr>
          <w:b/>
          <w:color w:val="FF0000"/>
          <w:sz w:val="28"/>
          <w:szCs w:val="28"/>
        </w:rPr>
        <w:t xml:space="preserve"> on</w:t>
      </w:r>
      <w:r w:rsidRPr="00D9204A">
        <w:rPr>
          <w:color w:val="FF0000"/>
          <w:sz w:val="28"/>
          <w:szCs w:val="28"/>
        </w:rPr>
        <w:t xml:space="preserve"> </w:t>
      </w:r>
      <w:r w:rsidRPr="00D9204A">
        <w:rPr>
          <w:b/>
          <w:color w:val="FF0000"/>
          <w:sz w:val="28"/>
          <w:szCs w:val="28"/>
        </w:rPr>
        <w:t>to ring</w:t>
      </w:r>
      <w:r>
        <w:t xml:space="preserve"> not silent.</w:t>
      </w:r>
    </w:p>
    <w:p w:rsidR="00661F56" w:rsidRDefault="00661F56" w:rsidP="00661F56">
      <w:pPr>
        <w:numPr>
          <w:ilvl w:val="1"/>
          <w:numId w:val="21"/>
        </w:numPr>
      </w:pPr>
      <w:r>
        <w:t>Water bottle or bladder with a minimum of 500ml</w:t>
      </w:r>
    </w:p>
    <w:p w:rsidR="00321962" w:rsidRDefault="00321962" w:rsidP="003E55A2">
      <w:pPr>
        <w:numPr>
          <w:ilvl w:val="0"/>
          <w:numId w:val="21"/>
        </w:numPr>
      </w:pPr>
      <w:r>
        <w:t>If weather dictates</w:t>
      </w:r>
      <w:r w:rsidR="00314A96">
        <w:t xml:space="preserve"> the Race Director may make some </w:t>
      </w:r>
      <w:r>
        <w:t xml:space="preserve">other </w:t>
      </w:r>
      <w:r w:rsidR="00314A96">
        <w:t xml:space="preserve">equipment </w:t>
      </w:r>
      <w:r>
        <w:t xml:space="preserve">also </w:t>
      </w:r>
      <w:r w:rsidR="00314A96">
        <w:t>compulsory.</w:t>
      </w:r>
    </w:p>
    <w:p w:rsidR="0014159B" w:rsidRDefault="0014159B" w:rsidP="0014159B">
      <w:pPr>
        <w:ind w:left="720"/>
      </w:pPr>
    </w:p>
    <w:p w:rsidR="00321962" w:rsidRDefault="0014159B" w:rsidP="0014159B">
      <w:r>
        <w:rPr>
          <w:rFonts w:ascii="Arial" w:hAnsi="Arial" w:cs="Arial"/>
          <w:b/>
          <w:i/>
          <w:sz w:val="28"/>
          <w:szCs w:val="28"/>
        </w:rPr>
        <w:t xml:space="preserve">Recommended </w:t>
      </w:r>
      <w:r w:rsidR="00E66622" w:rsidRPr="00E66622">
        <w:rPr>
          <w:rFonts w:ascii="Arial" w:hAnsi="Arial" w:cs="Arial"/>
          <w:b/>
          <w:i/>
          <w:sz w:val="28"/>
          <w:szCs w:val="28"/>
        </w:rPr>
        <w:t xml:space="preserve">Kit </w:t>
      </w:r>
    </w:p>
    <w:p w:rsidR="00661F56" w:rsidRDefault="00D4008C" w:rsidP="0014159B">
      <w:pPr>
        <w:numPr>
          <w:ilvl w:val="0"/>
          <w:numId w:val="21"/>
        </w:num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t>Running shoes or walking boots</w:t>
      </w:r>
      <w:r w:rsidRPr="00D4008C">
        <w:rPr>
          <w:rFonts w:ascii="Arial Black" w:hAnsi="Arial Black"/>
          <w:sz w:val="20"/>
          <w:szCs w:val="20"/>
        </w:rPr>
        <w:t xml:space="preserve"> </w:t>
      </w:r>
    </w:p>
    <w:p w:rsidR="00661F56" w:rsidRDefault="00661F56" w:rsidP="0014159B">
      <w:pPr>
        <w:numPr>
          <w:ilvl w:val="0"/>
          <w:numId w:val="21"/>
        </w:num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t>Running/ walking clothing – shorts, T shirt etc</w:t>
      </w:r>
      <w:r w:rsidR="00F755FD">
        <w:rPr>
          <w:rFonts w:ascii="Arial Black" w:hAnsi="Arial Black"/>
          <w:sz w:val="20"/>
          <w:szCs w:val="20"/>
        </w:rPr>
        <w:t xml:space="preserve"> – you may want to wear long leggings, and long sleeves for overgrown sections of the route. </w:t>
      </w:r>
    </w:p>
    <w:p w:rsidR="00E66622" w:rsidRDefault="00661F56" w:rsidP="0014159B">
      <w:pPr>
        <w:numPr>
          <w:ilvl w:val="0"/>
          <w:numId w:val="21"/>
        </w:num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t>Waterproof jacket (if rain forecasted)</w:t>
      </w:r>
    </w:p>
    <w:p w:rsidR="00160975" w:rsidRDefault="00661F56" w:rsidP="00160975">
      <w:pPr>
        <w:numPr>
          <w:ilvl w:val="0"/>
          <w:numId w:val="21"/>
        </w:numPr>
        <w:rPr>
          <w:rFonts w:ascii="Arial Black" w:hAnsi="Arial Black"/>
          <w:sz w:val="20"/>
          <w:szCs w:val="20"/>
        </w:rPr>
      </w:pPr>
      <w:r w:rsidRPr="00160975">
        <w:rPr>
          <w:rFonts w:ascii="Arial Black" w:hAnsi="Arial Black"/>
          <w:sz w:val="20"/>
          <w:szCs w:val="20"/>
        </w:rPr>
        <w:t>Race vest or rucksack</w:t>
      </w:r>
    </w:p>
    <w:p w:rsidR="00415203" w:rsidRDefault="00415203" w:rsidP="00415203">
      <w:pPr>
        <w:rPr>
          <w:rFonts w:ascii="Arial Black" w:hAnsi="Arial Black"/>
          <w:sz w:val="20"/>
          <w:szCs w:val="20"/>
        </w:rPr>
      </w:pPr>
    </w:p>
    <w:p w:rsidR="00415203" w:rsidRPr="00160975" w:rsidRDefault="00415203" w:rsidP="00415203">
      <w:pPr>
        <w:numPr>
          <w:ilvl w:val="0"/>
          <w:numId w:val="24"/>
        </w:num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i/>
          <w:sz w:val="20"/>
          <w:szCs w:val="20"/>
        </w:rPr>
        <w:t>Don’t forget your sun cream!</w:t>
      </w:r>
    </w:p>
    <w:p w:rsidR="00E66622" w:rsidRDefault="00D4008C" w:rsidP="00E66622">
      <w:pPr>
        <w:pStyle w:val="Heading2"/>
      </w:pPr>
      <w:r>
        <w:t>Route Information</w:t>
      </w:r>
    </w:p>
    <w:p w:rsidR="00160975" w:rsidRDefault="00160975" w:rsidP="00160975"/>
    <w:p w:rsidR="00160975" w:rsidRPr="00160975" w:rsidRDefault="00160975" w:rsidP="00160975">
      <w:pPr>
        <w:sectPr w:rsidR="00160975" w:rsidRPr="00160975" w:rsidSect="00E66622">
          <w:type w:val="continuous"/>
          <w:pgSz w:w="12240" w:h="15840"/>
          <w:pgMar w:top="567" w:right="1134" w:bottom="567" w:left="1134" w:header="709" w:footer="709" w:gutter="567"/>
          <w:cols w:space="708"/>
          <w:docGrid w:linePitch="360"/>
        </w:sectPr>
      </w:pPr>
    </w:p>
    <w:p w:rsidR="00D4008C" w:rsidRDefault="00D4008C" w:rsidP="00D4008C"/>
    <w:p w:rsidR="00B3280B" w:rsidRDefault="00B3280B" w:rsidP="00D4008C">
      <w:pPr>
        <w:rPr>
          <w:rFonts w:ascii="Arial Black" w:hAnsi="Arial Black"/>
          <w:sz w:val="20"/>
          <w:szCs w:val="20"/>
        </w:rPr>
      </w:pPr>
    </w:p>
    <w:p w:rsidR="00D4008C" w:rsidRDefault="00D4008C" w:rsidP="00321962">
      <w:pPr>
        <w:pStyle w:val="Heading3"/>
        <w:sectPr w:rsidR="00D4008C" w:rsidSect="00D4008C">
          <w:type w:val="continuous"/>
          <w:pgSz w:w="12240" w:h="15840"/>
          <w:pgMar w:top="567" w:right="1134" w:bottom="567" w:left="1134" w:header="709" w:footer="709" w:gutter="567"/>
          <w:cols w:num="2" w:space="708" w:equalWidth="0">
            <w:col w:w="3492" w:space="720"/>
            <w:col w:w="4626"/>
          </w:cols>
          <w:docGrid w:linePitch="360"/>
        </w:sectPr>
      </w:pPr>
    </w:p>
    <w:p w:rsidR="00321962" w:rsidRDefault="005D75CE" w:rsidP="003E55A2">
      <w:pPr>
        <w:numPr>
          <w:ilvl w:val="0"/>
          <w:numId w:val="20"/>
        </w:numPr>
      </w:pPr>
      <w:r>
        <w:lastRenderedPageBreak/>
        <w:t xml:space="preserve">The </w:t>
      </w:r>
      <w:r w:rsidR="00B24471">
        <w:t xml:space="preserve">route </w:t>
      </w:r>
      <w:r w:rsidR="00321962">
        <w:t>is well marked</w:t>
      </w:r>
      <w:r w:rsidR="00B24471">
        <w:t xml:space="preserve">, but you </w:t>
      </w:r>
      <w:r w:rsidR="00B24471" w:rsidRPr="001D3B18">
        <w:rPr>
          <w:highlight w:val="yellow"/>
        </w:rPr>
        <w:t>need</w:t>
      </w:r>
      <w:r w:rsidR="00B24471">
        <w:t xml:space="preserve"> to </w:t>
      </w:r>
      <w:r w:rsidR="00E659F9">
        <w:t xml:space="preserve">keep an eye </w:t>
      </w:r>
      <w:r w:rsidR="00415203" w:rsidRPr="00A2490F">
        <w:t>on your</w:t>
      </w:r>
      <w:r w:rsidR="00415203">
        <w:rPr>
          <w:i/>
        </w:rPr>
        <w:t xml:space="preserve"> </w:t>
      </w:r>
      <w:r w:rsidR="00E659F9">
        <w:t>map.</w:t>
      </w:r>
    </w:p>
    <w:p w:rsidR="00321962" w:rsidRDefault="00321962" w:rsidP="003E55A2">
      <w:pPr>
        <w:numPr>
          <w:ilvl w:val="0"/>
          <w:numId w:val="20"/>
        </w:numPr>
      </w:pPr>
      <w:r>
        <w:t xml:space="preserve">You can view the route on our website by following the link from the event page. </w:t>
      </w:r>
    </w:p>
    <w:p w:rsidR="00321962" w:rsidRDefault="00321962" w:rsidP="003E55A2">
      <w:pPr>
        <w:numPr>
          <w:ilvl w:val="0"/>
          <w:numId w:val="20"/>
        </w:numPr>
      </w:pPr>
      <w:r>
        <w:t xml:space="preserve">You will be given a </w:t>
      </w:r>
      <w:r w:rsidR="00E659F9">
        <w:t>map to help with your progress.</w:t>
      </w:r>
    </w:p>
    <w:p w:rsidR="00321962" w:rsidRDefault="00321962" w:rsidP="003E55A2">
      <w:pPr>
        <w:numPr>
          <w:ilvl w:val="0"/>
          <w:numId w:val="20"/>
        </w:numPr>
      </w:pPr>
      <w:r>
        <w:t xml:space="preserve">You can </w:t>
      </w:r>
      <w:r w:rsidR="007D644B">
        <w:t>request</w:t>
      </w:r>
      <w:r>
        <w:t xml:space="preserve"> GPS data from</w:t>
      </w:r>
      <w:r w:rsidR="001D3B18">
        <w:t xml:space="preserve"> </w:t>
      </w:r>
      <w:r w:rsidR="00B13421" w:rsidRPr="001D3B18">
        <w:rPr>
          <w:highlight w:val="yellow"/>
        </w:rPr>
        <w:t>brian@xnrg.co.uk</w:t>
      </w:r>
      <w:r w:rsidR="00B13421">
        <w:t xml:space="preserve"> to</w:t>
      </w:r>
      <w:r w:rsidR="005410D7">
        <w:t xml:space="preserve"> load directly onto your GPS watch</w:t>
      </w:r>
      <w:r w:rsidR="005D5963">
        <w:t>.</w:t>
      </w:r>
    </w:p>
    <w:p w:rsidR="00661F56" w:rsidRDefault="00661F56" w:rsidP="00661F56"/>
    <w:p w:rsidR="00554C8D" w:rsidRDefault="00554C8D" w:rsidP="00554C8D">
      <w:pPr>
        <w:pStyle w:val="Heading2"/>
      </w:pPr>
      <w:r w:rsidRPr="00554C8D">
        <w:lastRenderedPageBreak/>
        <w:t>Route Management.</w:t>
      </w:r>
    </w:p>
    <w:p w:rsidR="00554C8D" w:rsidRPr="00A2490F" w:rsidRDefault="00554C8D" w:rsidP="00554C8D">
      <w:pPr>
        <w:pStyle w:val="Heading3"/>
        <w:rPr>
          <w:rFonts w:ascii="Times New Roman" w:hAnsi="Times New Roman" w:cs="Times New Roman"/>
          <w:b w:val="0"/>
          <w:sz w:val="24"/>
          <w:szCs w:val="24"/>
        </w:rPr>
      </w:pPr>
      <w:r w:rsidRPr="00554C8D">
        <w:rPr>
          <w:rFonts w:ascii="Times New Roman" w:hAnsi="Times New Roman" w:cs="Times New Roman"/>
          <w:b w:val="0"/>
          <w:sz w:val="24"/>
          <w:szCs w:val="24"/>
        </w:rPr>
        <w:t>The Chiltern Challenge has 4 checkpoints, approximately 10 Km apart. These checkpoints (or aid stations) are for health checks, water and food replenishment.</w:t>
      </w:r>
      <w:r w:rsidR="00920D2B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415203" w:rsidRPr="00A2490F">
        <w:rPr>
          <w:rFonts w:ascii="Times New Roman" w:hAnsi="Times New Roman" w:cs="Times New Roman"/>
          <w:b w:val="0"/>
          <w:sz w:val="24"/>
          <w:szCs w:val="24"/>
        </w:rPr>
        <w:t>To keep everyone as safe as possible we are controlling runners access to checkpoints, so please bear with us if it isn’t as quick as you’re used to!</w:t>
      </w:r>
    </w:p>
    <w:p w:rsidR="00554C8D" w:rsidRPr="00554C8D" w:rsidRDefault="00554C8D" w:rsidP="00554C8D">
      <w:pPr>
        <w:pStyle w:val="Heading3"/>
        <w:rPr>
          <w:rFonts w:ascii="Times New Roman" w:hAnsi="Times New Roman" w:cs="Times New Roman"/>
          <w:b w:val="0"/>
          <w:sz w:val="24"/>
          <w:szCs w:val="24"/>
        </w:rPr>
      </w:pPr>
      <w:r w:rsidRPr="00554C8D">
        <w:rPr>
          <w:rFonts w:ascii="Times New Roman" w:hAnsi="Times New Roman" w:cs="Times New Roman"/>
          <w:b w:val="0"/>
          <w:sz w:val="24"/>
          <w:szCs w:val="24"/>
        </w:rPr>
        <w:t>Our medical teams are also part of the checkpoint staff.</w:t>
      </w:r>
    </w:p>
    <w:p w:rsidR="00554C8D" w:rsidRDefault="00554C8D" w:rsidP="00554C8D">
      <w:pPr>
        <w:pStyle w:val="Heading3"/>
        <w:rPr>
          <w:rFonts w:ascii="Times New Roman" w:hAnsi="Times New Roman" w:cs="Times New Roman"/>
          <w:b w:val="0"/>
          <w:sz w:val="24"/>
          <w:szCs w:val="24"/>
        </w:rPr>
      </w:pPr>
      <w:r w:rsidRPr="00554C8D">
        <w:rPr>
          <w:rFonts w:ascii="Times New Roman" w:hAnsi="Times New Roman" w:cs="Times New Roman"/>
          <w:b w:val="0"/>
          <w:sz w:val="24"/>
          <w:szCs w:val="24"/>
        </w:rPr>
        <w:t>We also have a dedicated Course Manager</w:t>
      </w:r>
      <w:r>
        <w:rPr>
          <w:rFonts w:ascii="Times New Roman" w:hAnsi="Times New Roman" w:cs="Times New Roman"/>
          <w:b w:val="0"/>
          <w:sz w:val="24"/>
          <w:szCs w:val="24"/>
        </w:rPr>
        <w:t>,</w:t>
      </w:r>
      <w:r w:rsidRPr="00554C8D">
        <w:rPr>
          <w:rFonts w:ascii="Times New Roman" w:hAnsi="Times New Roman" w:cs="Times New Roman"/>
          <w:b w:val="0"/>
          <w:sz w:val="24"/>
          <w:szCs w:val="24"/>
        </w:rPr>
        <w:t xml:space="preserve"> who coordinates all activities and checkpoints along the route.</w:t>
      </w:r>
    </w:p>
    <w:p w:rsidR="00661F56" w:rsidRDefault="00661F56" w:rsidP="00661F56"/>
    <w:p w:rsidR="00661F56" w:rsidRDefault="00661F56" w:rsidP="00661F56">
      <w:pPr>
        <w:pStyle w:val="Heading2"/>
      </w:pPr>
      <w:r w:rsidRPr="00661F56">
        <w:t>Spectators</w:t>
      </w:r>
    </w:p>
    <w:p w:rsidR="00661F56" w:rsidRDefault="00661F56" w:rsidP="00661F56"/>
    <w:p w:rsidR="00661F56" w:rsidRDefault="00661F56" w:rsidP="00661F56">
      <w:r>
        <w:t>There are various places en</w:t>
      </w:r>
      <w:r w:rsidR="00F9751A">
        <w:t>-</w:t>
      </w:r>
      <w:r>
        <w:t xml:space="preserve">route for spectators to cheer on their family and friends. The Check Point locations are not ideal for meeting competitors. </w:t>
      </w:r>
    </w:p>
    <w:p w:rsidR="00661F56" w:rsidRDefault="00661F56" w:rsidP="00661F56">
      <w:r>
        <w:t xml:space="preserve">CP1 is fine with some parking for 2 or 3 cars. </w:t>
      </w:r>
    </w:p>
    <w:p w:rsidR="00661F56" w:rsidRDefault="00661F56" w:rsidP="00661F56">
      <w:r>
        <w:t>CP2 there is plenty of parking</w:t>
      </w:r>
    </w:p>
    <w:p w:rsidR="00661F56" w:rsidRDefault="00661F56" w:rsidP="00661F56">
      <w:r>
        <w:t>CP3 we cannot have any spectators at this location</w:t>
      </w:r>
    </w:p>
    <w:p w:rsidR="00661F56" w:rsidRDefault="00661F56" w:rsidP="00661F56">
      <w:r>
        <w:t xml:space="preserve">CP4 there is very limited parking so not ideal. </w:t>
      </w:r>
    </w:p>
    <w:p w:rsidR="00661F56" w:rsidRDefault="00661F56" w:rsidP="00661F56"/>
    <w:p w:rsidR="00661F56" w:rsidRPr="00661F56" w:rsidRDefault="00661F56" w:rsidP="00661F56">
      <w:r>
        <w:t xml:space="preserve">We would recommend that spectators support as the competitors go through Wendover and Great Missenden. </w:t>
      </w:r>
      <w:r w:rsidR="0014159B">
        <w:t xml:space="preserve">The Black Horse in Great Missenden is a good spot, because the competitors run right through it. </w:t>
      </w:r>
    </w:p>
    <w:p w:rsidR="0014159B" w:rsidRDefault="0014159B" w:rsidP="0029596B">
      <w:pPr>
        <w:rPr>
          <w:rFonts w:ascii="Arial" w:hAnsi="Arial" w:cs="Arial"/>
          <w:b/>
          <w:sz w:val="28"/>
          <w:szCs w:val="28"/>
        </w:rPr>
      </w:pPr>
    </w:p>
    <w:p w:rsidR="0029596B" w:rsidRPr="007D3155" w:rsidRDefault="0029596B" w:rsidP="0029596B">
      <w:pPr>
        <w:rPr>
          <w:rFonts w:ascii="Arial" w:hAnsi="Arial" w:cs="Arial"/>
          <w:b/>
          <w:sz w:val="28"/>
          <w:szCs w:val="28"/>
        </w:rPr>
      </w:pPr>
      <w:r w:rsidRPr="007D3155">
        <w:rPr>
          <w:rFonts w:ascii="Arial" w:hAnsi="Arial" w:cs="Arial"/>
          <w:b/>
          <w:sz w:val="28"/>
          <w:szCs w:val="28"/>
        </w:rPr>
        <w:t>Checkpoints</w:t>
      </w:r>
    </w:p>
    <w:p w:rsidR="0029596B" w:rsidRDefault="0029596B" w:rsidP="0029596B"/>
    <w:p w:rsidR="0029596B" w:rsidRPr="005D75CE" w:rsidRDefault="0029596B" w:rsidP="0029596B">
      <w:pPr>
        <w:rPr>
          <w:rFonts w:ascii="Arial" w:hAnsi="Arial" w:cs="Arial"/>
          <w:sz w:val="22"/>
          <w:szCs w:val="22"/>
        </w:rPr>
      </w:pPr>
      <w:r w:rsidRPr="005D75CE">
        <w:rPr>
          <w:rFonts w:ascii="Arial" w:hAnsi="Arial" w:cs="Arial"/>
          <w:b/>
          <w:color w:val="00FF00"/>
          <w:sz w:val="22"/>
          <w:szCs w:val="22"/>
        </w:rPr>
        <w:t>Start</w:t>
      </w:r>
      <w:r w:rsidRPr="005D75CE">
        <w:rPr>
          <w:rFonts w:ascii="Arial" w:hAnsi="Arial" w:cs="Arial"/>
          <w:sz w:val="22"/>
          <w:szCs w:val="22"/>
        </w:rPr>
        <w:t xml:space="preserve">   </w:t>
      </w:r>
      <w:r w:rsidR="00E659F9">
        <w:rPr>
          <w:rFonts w:ascii="Arial" w:hAnsi="Arial" w:cs="Arial"/>
          <w:sz w:val="22"/>
          <w:szCs w:val="22"/>
        </w:rPr>
        <w:t>10.</w:t>
      </w:r>
      <w:r w:rsidR="00A2490F">
        <w:rPr>
          <w:rFonts w:ascii="Arial" w:hAnsi="Arial" w:cs="Arial"/>
          <w:sz w:val="22"/>
          <w:szCs w:val="22"/>
        </w:rPr>
        <w:t>1</w:t>
      </w:r>
      <w:r w:rsidR="00E659F9">
        <w:rPr>
          <w:rFonts w:ascii="Arial" w:hAnsi="Arial" w:cs="Arial"/>
          <w:sz w:val="22"/>
          <w:szCs w:val="22"/>
        </w:rPr>
        <w:t xml:space="preserve"> Km</w:t>
      </w:r>
      <w:r w:rsidRPr="005D75CE">
        <w:rPr>
          <w:rFonts w:ascii="Arial" w:hAnsi="Arial" w:cs="Arial"/>
          <w:sz w:val="22"/>
          <w:szCs w:val="22"/>
        </w:rPr>
        <w:t xml:space="preserve"> </w:t>
      </w:r>
      <w:r w:rsidR="00E659F9">
        <w:rPr>
          <w:rFonts w:ascii="Arial" w:hAnsi="Arial" w:cs="Arial"/>
          <w:sz w:val="22"/>
          <w:szCs w:val="22"/>
        </w:rPr>
        <w:t xml:space="preserve"> </w:t>
      </w:r>
      <w:r w:rsidRPr="005D75CE">
        <w:rPr>
          <w:rFonts w:ascii="Arial" w:hAnsi="Arial" w:cs="Arial"/>
          <w:sz w:val="22"/>
          <w:szCs w:val="22"/>
        </w:rPr>
        <w:t xml:space="preserve"> </w:t>
      </w:r>
      <w:r w:rsidRPr="005D75CE">
        <w:rPr>
          <w:rFonts w:ascii="Arial" w:hAnsi="Arial" w:cs="Arial"/>
          <w:b/>
          <w:color w:val="0000FF"/>
          <w:sz w:val="22"/>
          <w:szCs w:val="22"/>
        </w:rPr>
        <w:t>CP1</w:t>
      </w:r>
      <w:r w:rsidRPr="005D75CE">
        <w:rPr>
          <w:rFonts w:ascii="Arial" w:hAnsi="Arial" w:cs="Arial"/>
          <w:sz w:val="22"/>
          <w:szCs w:val="22"/>
        </w:rPr>
        <w:t xml:space="preserve">   </w:t>
      </w:r>
      <w:r w:rsidR="00E659F9">
        <w:rPr>
          <w:rFonts w:ascii="Arial" w:hAnsi="Arial" w:cs="Arial"/>
          <w:sz w:val="22"/>
          <w:szCs w:val="22"/>
        </w:rPr>
        <w:t xml:space="preserve">  9.</w:t>
      </w:r>
      <w:r w:rsidR="00A2490F">
        <w:rPr>
          <w:rFonts w:ascii="Arial" w:hAnsi="Arial" w:cs="Arial"/>
          <w:sz w:val="22"/>
          <w:szCs w:val="22"/>
        </w:rPr>
        <w:t>5</w:t>
      </w:r>
      <w:r w:rsidR="00E659F9">
        <w:rPr>
          <w:rFonts w:ascii="Arial" w:hAnsi="Arial" w:cs="Arial"/>
          <w:sz w:val="22"/>
          <w:szCs w:val="22"/>
        </w:rPr>
        <w:t xml:space="preserve"> Km</w:t>
      </w:r>
      <w:r w:rsidRPr="005D75CE">
        <w:rPr>
          <w:rFonts w:ascii="Arial" w:hAnsi="Arial" w:cs="Arial"/>
          <w:sz w:val="22"/>
          <w:szCs w:val="22"/>
        </w:rPr>
        <w:t xml:space="preserve">    </w:t>
      </w:r>
      <w:r w:rsidRPr="005D75CE">
        <w:rPr>
          <w:rFonts w:ascii="Arial" w:hAnsi="Arial" w:cs="Arial"/>
          <w:b/>
          <w:color w:val="0000FF"/>
          <w:sz w:val="22"/>
          <w:szCs w:val="22"/>
        </w:rPr>
        <w:t>CP2</w:t>
      </w:r>
      <w:r w:rsidRPr="005D75CE">
        <w:rPr>
          <w:rFonts w:ascii="Arial" w:hAnsi="Arial" w:cs="Arial"/>
          <w:sz w:val="22"/>
          <w:szCs w:val="22"/>
        </w:rPr>
        <w:t xml:space="preserve">    </w:t>
      </w:r>
      <w:r w:rsidR="00DD7F3C">
        <w:rPr>
          <w:rFonts w:ascii="Arial" w:hAnsi="Arial" w:cs="Arial"/>
          <w:sz w:val="22"/>
          <w:szCs w:val="22"/>
        </w:rPr>
        <w:t>9.</w:t>
      </w:r>
      <w:r w:rsidR="00A2490F">
        <w:rPr>
          <w:rFonts w:ascii="Arial" w:hAnsi="Arial" w:cs="Arial"/>
          <w:sz w:val="22"/>
          <w:szCs w:val="22"/>
        </w:rPr>
        <w:t>6</w:t>
      </w:r>
      <w:r w:rsidR="00E659F9">
        <w:rPr>
          <w:rFonts w:ascii="Arial" w:hAnsi="Arial" w:cs="Arial"/>
          <w:sz w:val="22"/>
          <w:szCs w:val="22"/>
        </w:rPr>
        <w:t xml:space="preserve"> Km</w:t>
      </w:r>
      <w:r w:rsidRPr="005D75CE">
        <w:rPr>
          <w:rFonts w:ascii="Arial" w:hAnsi="Arial" w:cs="Arial"/>
          <w:sz w:val="22"/>
          <w:szCs w:val="22"/>
        </w:rPr>
        <w:t xml:space="preserve">    </w:t>
      </w:r>
      <w:r w:rsidRPr="005D75CE">
        <w:rPr>
          <w:rFonts w:ascii="Arial" w:hAnsi="Arial" w:cs="Arial"/>
          <w:b/>
          <w:color w:val="0000FF"/>
          <w:sz w:val="22"/>
          <w:szCs w:val="22"/>
        </w:rPr>
        <w:t>CP3</w:t>
      </w:r>
      <w:r w:rsidRPr="005D75CE">
        <w:rPr>
          <w:rFonts w:ascii="Arial" w:hAnsi="Arial" w:cs="Arial"/>
          <w:sz w:val="22"/>
          <w:szCs w:val="22"/>
        </w:rPr>
        <w:t xml:space="preserve">   </w:t>
      </w:r>
      <w:r w:rsidR="00A2490F">
        <w:rPr>
          <w:rFonts w:ascii="Arial" w:hAnsi="Arial" w:cs="Arial"/>
          <w:sz w:val="22"/>
          <w:szCs w:val="22"/>
        </w:rPr>
        <w:t>10.8</w:t>
      </w:r>
      <w:r w:rsidR="00E659F9">
        <w:rPr>
          <w:rFonts w:ascii="Arial" w:hAnsi="Arial" w:cs="Arial"/>
          <w:sz w:val="22"/>
          <w:szCs w:val="22"/>
        </w:rPr>
        <w:t xml:space="preserve"> Km</w:t>
      </w:r>
      <w:r w:rsidRPr="005D75CE">
        <w:rPr>
          <w:rFonts w:ascii="Arial" w:hAnsi="Arial" w:cs="Arial"/>
          <w:sz w:val="22"/>
          <w:szCs w:val="22"/>
        </w:rPr>
        <w:t xml:space="preserve"> </w:t>
      </w:r>
      <w:r w:rsidR="00E659F9">
        <w:rPr>
          <w:rFonts w:ascii="Arial" w:hAnsi="Arial" w:cs="Arial"/>
          <w:sz w:val="22"/>
          <w:szCs w:val="22"/>
        </w:rPr>
        <w:t xml:space="preserve">  </w:t>
      </w:r>
      <w:r w:rsidR="00E659F9" w:rsidRPr="005D75CE">
        <w:rPr>
          <w:rFonts w:ascii="Arial" w:hAnsi="Arial" w:cs="Arial"/>
          <w:b/>
          <w:color w:val="0000FF"/>
          <w:sz w:val="22"/>
          <w:szCs w:val="22"/>
        </w:rPr>
        <w:t>CP</w:t>
      </w:r>
      <w:r w:rsidR="00E659F9">
        <w:rPr>
          <w:rFonts w:ascii="Arial" w:hAnsi="Arial" w:cs="Arial"/>
          <w:b/>
          <w:color w:val="0000FF"/>
          <w:sz w:val="22"/>
          <w:szCs w:val="22"/>
        </w:rPr>
        <w:t>4</w:t>
      </w:r>
      <w:r w:rsidR="00E659F9">
        <w:rPr>
          <w:rFonts w:ascii="Arial" w:hAnsi="Arial" w:cs="Arial"/>
          <w:sz w:val="22"/>
          <w:szCs w:val="22"/>
        </w:rPr>
        <w:t xml:space="preserve">     </w:t>
      </w:r>
      <w:r w:rsidR="00A2490F">
        <w:rPr>
          <w:rFonts w:ascii="Arial" w:hAnsi="Arial" w:cs="Arial"/>
          <w:sz w:val="22"/>
          <w:szCs w:val="22"/>
        </w:rPr>
        <w:t>8.4</w:t>
      </w:r>
      <w:r w:rsidR="00E659F9">
        <w:rPr>
          <w:rFonts w:ascii="Arial" w:hAnsi="Arial" w:cs="Arial"/>
          <w:sz w:val="22"/>
          <w:szCs w:val="22"/>
        </w:rPr>
        <w:t xml:space="preserve"> Km</w:t>
      </w:r>
      <w:r w:rsidRPr="005D75CE">
        <w:rPr>
          <w:rFonts w:ascii="Arial" w:hAnsi="Arial" w:cs="Arial"/>
          <w:sz w:val="22"/>
          <w:szCs w:val="22"/>
        </w:rPr>
        <w:t xml:space="preserve"> </w:t>
      </w:r>
      <w:r w:rsidR="00E659F9">
        <w:rPr>
          <w:rFonts w:ascii="Arial" w:hAnsi="Arial" w:cs="Arial"/>
          <w:sz w:val="22"/>
          <w:szCs w:val="22"/>
        </w:rPr>
        <w:t xml:space="preserve">    </w:t>
      </w:r>
      <w:r w:rsidRPr="005D75CE">
        <w:rPr>
          <w:rFonts w:ascii="Arial" w:hAnsi="Arial" w:cs="Arial"/>
          <w:b/>
          <w:color w:val="FF0000"/>
          <w:sz w:val="22"/>
          <w:szCs w:val="22"/>
        </w:rPr>
        <w:t>Finish</w:t>
      </w:r>
      <w:r w:rsidRPr="005D75CE">
        <w:rPr>
          <w:rFonts w:ascii="Arial" w:hAnsi="Arial" w:cs="Arial"/>
          <w:sz w:val="22"/>
          <w:szCs w:val="22"/>
        </w:rPr>
        <w:t xml:space="preserve">  </w:t>
      </w:r>
    </w:p>
    <w:p w:rsidR="0029596B" w:rsidRPr="005D75CE" w:rsidRDefault="0029596B" w:rsidP="0029596B">
      <w:pPr>
        <w:rPr>
          <w:rFonts w:ascii="Arial" w:hAnsi="Arial" w:cs="Arial"/>
          <w:sz w:val="22"/>
          <w:szCs w:val="22"/>
        </w:rPr>
      </w:pPr>
      <w:r w:rsidRPr="005D75CE">
        <w:rPr>
          <w:rFonts w:ascii="Arial" w:hAnsi="Arial" w:cs="Arial"/>
          <w:sz w:val="22"/>
          <w:szCs w:val="22"/>
        </w:rPr>
        <w:t xml:space="preserve"> </w:t>
      </w:r>
      <w:r w:rsidR="005D75CE" w:rsidRPr="005D75CE">
        <w:rPr>
          <w:rFonts w:ascii="Arial" w:hAnsi="Arial" w:cs="Arial"/>
          <w:sz w:val="22"/>
          <w:szCs w:val="22"/>
        </w:rPr>
        <w:t xml:space="preserve">  </w:t>
      </w:r>
      <w:r w:rsidRPr="005D75CE">
        <w:rPr>
          <w:rFonts w:ascii="Arial" w:hAnsi="Arial" w:cs="Arial"/>
          <w:sz w:val="22"/>
          <w:szCs w:val="22"/>
        </w:rPr>
        <w:t xml:space="preserve"> └─────────┴──────────┴──────────┴───────</w:t>
      </w:r>
      <w:r w:rsidR="00E659F9" w:rsidRPr="005D75CE">
        <w:rPr>
          <w:rFonts w:ascii="Arial" w:hAnsi="Arial" w:cs="Arial"/>
          <w:sz w:val="22"/>
          <w:szCs w:val="22"/>
        </w:rPr>
        <w:t>──┴─────────</w:t>
      </w:r>
      <w:r w:rsidRPr="005D75CE">
        <w:rPr>
          <w:rFonts w:ascii="Arial" w:hAnsi="Arial" w:cs="Arial"/>
          <w:sz w:val="22"/>
          <w:szCs w:val="22"/>
        </w:rPr>
        <w:t>──┘</w:t>
      </w:r>
    </w:p>
    <w:p w:rsidR="0029596B" w:rsidRDefault="0029596B" w:rsidP="0029596B">
      <w:pPr>
        <w:rPr>
          <w:sz w:val="18"/>
          <w:szCs w:val="18"/>
        </w:rPr>
      </w:pPr>
    </w:p>
    <w:p w:rsidR="0029596B" w:rsidRPr="007D39C1" w:rsidRDefault="0029596B" w:rsidP="0029596B">
      <w:pPr>
        <w:rPr>
          <w:rFonts w:ascii="Arial Black" w:hAnsi="Arial Black" w:cs="Arial"/>
          <w:sz w:val="28"/>
          <w:szCs w:val="28"/>
        </w:rPr>
      </w:pPr>
      <w:r w:rsidRPr="007D39C1">
        <w:rPr>
          <w:rFonts w:ascii="Arial Black" w:hAnsi="Arial Black" w:cs="Arial"/>
          <w:sz w:val="28"/>
          <w:szCs w:val="28"/>
        </w:rPr>
        <w:t>Checkpoint Food</w:t>
      </w:r>
    </w:p>
    <w:p w:rsidR="0029596B" w:rsidRDefault="00415203" w:rsidP="0029596B">
      <w:r>
        <w:t xml:space="preserve">Water, squash </w:t>
      </w:r>
      <w:r w:rsidRPr="00A2490F">
        <w:t>and coke if you’re lucky</w:t>
      </w:r>
      <w:r>
        <w:rPr>
          <w:i/>
        </w:rPr>
        <w:t xml:space="preserve">. </w:t>
      </w:r>
      <w:r w:rsidR="0029596B" w:rsidRPr="002815E5">
        <w:t xml:space="preserve"> Small </w:t>
      </w:r>
      <w:r w:rsidR="00C93055">
        <w:t xml:space="preserve">pre-packed </w:t>
      </w:r>
      <w:r w:rsidR="0029596B" w:rsidRPr="002815E5">
        <w:t>snacks</w:t>
      </w:r>
      <w:r>
        <w:t>.</w:t>
      </w:r>
    </w:p>
    <w:p w:rsidR="00415203" w:rsidRDefault="00415203" w:rsidP="0029596B"/>
    <w:p w:rsidR="00415203" w:rsidRPr="00A2490F" w:rsidRDefault="00415203" w:rsidP="0029596B">
      <w:r w:rsidRPr="00A2490F">
        <w:rPr>
          <w:highlight w:val="yellow"/>
        </w:rPr>
        <w:t>Bring your own cup – no cup no drink!</w:t>
      </w:r>
    </w:p>
    <w:p w:rsidR="0014159B" w:rsidRDefault="0014159B" w:rsidP="005D75CE">
      <w:pPr>
        <w:rPr>
          <w:b/>
        </w:rPr>
      </w:pPr>
    </w:p>
    <w:p w:rsidR="005D75CE" w:rsidRDefault="0029596B" w:rsidP="005D75CE">
      <w:pPr>
        <w:rPr>
          <w:b/>
        </w:rPr>
      </w:pPr>
      <w:r>
        <w:rPr>
          <w:b/>
        </w:rPr>
        <w:t>D</w:t>
      </w:r>
      <w:r w:rsidRPr="008B378B">
        <w:rPr>
          <w:b/>
        </w:rPr>
        <w:t>etailed information on distances, timing, ascent and descent</w:t>
      </w:r>
      <w:r>
        <w:rPr>
          <w:b/>
        </w:rPr>
        <w:t>,</w:t>
      </w:r>
      <w:r w:rsidRPr="00843898">
        <w:rPr>
          <w:b/>
        </w:rPr>
        <w:t xml:space="preserve"> </w:t>
      </w:r>
      <w:r>
        <w:rPr>
          <w:b/>
        </w:rPr>
        <w:t xml:space="preserve">is </w:t>
      </w:r>
      <w:r w:rsidR="00B13421">
        <w:rPr>
          <w:b/>
        </w:rPr>
        <w:t>below</w:t>
      </w:r>
    </w:p>
    <w:p w:rsidR="0029596B" w:rsidRDefault="004C7769" w:rsidP="005D75CE">
      <w:r>
        <w:rPr>
          <w:b/>
          <w:noProof/>
        </w:rPr>
        <w:lastRenderedPageBreak/>
        <w:drawing>
          <wp:inline distT="0" distB="0" distL="0" distR="0">
            <wp:extent cx="5970905" cy="4340225"/>
            <wp:effectExtent l="0" t="0" r="0" b="3175"/>
            <wp:docPr id="4" name="Picture 4" descr="C:\Users\brian\BT Cloud\2021Chiltern\Scan_202106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rian\BT Cloud\2021Chiltern\Scan_20210624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434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3055" w:rsidRPr="00C93055" w:rsidRDefault="00C93055" w:rsidP="00C93055"/>
    <w:p w:rsidR="005410D7" w:rsidRDefault="00506789" w:rsidP="00506789">
      <w:pPr>
        <w:pStyle w:val="Heading2"/>
      </w:pPr>
      <w:r>
        <w:t xml:space="preserve">Safety </w:t>
      </w:r>
      <w:r w:rsidR="006D41A1">
        <w:t>on</w:t>
      </w:r>
      <w:r>
        <w:t xml:space="preserve"> </w:t>
      </w:r>
      <w:r w:rsidR="006D41A1">
        <w:t>the</w:t>
      </w:r>
      <w:r>
        <w:t xml:space="preserve"> Course</w:t>
      </w:r>
    </w:p>
    <w:p w:rsidR="00506789" w:rsidRDefault="00506789" w:rsidP="00506789"/>
    <w:p w:rsidR="00B13421" w:rsidRDefault="00506789" w:rsidP="002102DC">
      <w:r>
        <w:t>The following information is important. Please read it carefully. This information will also be covered in the compulsory briefing prior to the event.</w:t>
      </w:r>
    </w:p>
    <w:p w:rsidR="00506789" w:rsidRDefault="00506789" w:rsidP="00506789">
      <w:pPr>
        <w:pStyle w:val="Heading2"/>
      </w:pPr>
      <w:r>
        <w:t xml:space="preserve">Route </w:t>
      </w:r>
      <w:r w:rsidR="006D41A1">
        <w:t>Hazards</w:t>
      </w:r>
    </w:p>
    <w:p w:rsidR="000D79AD" w:rsidRPr="000D79AD" w:rsidRDefault="000D79AD" w:rsidP="000D79AD"/>
    <w:p w:rsidR="00506789" w:rsidRDefault="00506789" w:rsidP="003E55A2">
      <w:pPr>
        <w:numPr>
          <w:ilvl w:val="0"/>
          <w:numId w:val="19"/>
        </w:numPr>
      </w:pPr>
      <w:r>
        <w:t>The ground maybe slippery so please be careful.</w:t>
      </w:r>
    </w:p>
    <w:p w:rsidR="00506789" w:rsidRDefault="00506789" w:rsidP="003E55A2">
      <w:pPr>
        <w:numPr>
          <w:ilvl w:val="0"/>
          <w:numId w:val="19"/>
        </w:numPr>
      </w:pPr>
      <w:r>
        <w:t>Be aware and take caution crossing all roads – some are busy. Non are marshalled</w:t>
      </w:r>
    </w:p>
    <w:p w:rsidR="00506789" w:rsidRDefault="002F6563" w:rsidP="003E55A2">
      <w:pPr>
        <w:numPr>
          <w:ilvl w:val="0"/>
          <w:numId w:val="19"/>
        </w:numPr>
      </w:pPr>
      <w:r>
        <w:t>Be aware</w:t>
      </w:r>
      <w:r w:rsidR="00506789">
        <w:t xml:space="preserve"> of other path users especially where it is narrow, dogs off the lead, horses, mountain bikes, walkers are all potential hazards</w:t>
      </w:r>
      <w:r w:rsidR="00D9204A">
        <w:t>.</w:t>
      </w:r>
      <w:r w:rsidR="00415203">
        <w:t xml:space="preserve"> </w:t>
      </w:r>
      <w:r w:rsidR="00415203" w:rsidRPr="00F9751A">
        <w:t>Some people are nervous about runners, so please give people a wide berth where possible</w:t>
      </w:r>
      <w:r w:rsidR="00415203">
        <w:rPr>
          <w:i/>
        </w:rPr>
        <w:t>.</w:t>
      </w:r>
    </w:p>
    <w:p w:rsidR="00506789" w:rsidRDefault="00506789" w:rsidP="003E55A2">
      <w:pPr>
        <w:numPr>
          <w:ilvl w:val="0"/>
          <w:numId w:val="19"/>
        </w:numPr>
      </w:pPr>
      <w:r>
        <w:t>Caution with roots, rocks, steps, stiles that may be hidden or slippery</w:t>
      </w:r>
    </w:p>
    <w:p w:rsidR="00506789" w:rsidRDefault="00B24471" w:rsidP="003E55A2">
      <w:pPr>
        <w:numPr>
          <w:ilvl w:val="0"/>
          <w:numId w:val="19"/>
        </w:numPr>
      </w:pPr>
      <w:r>
        <w:t>All gates MUST be closed after you.</w:t>
      </w:r>
    </w:p>
    <w:p w:rsidR="00B3280B" w:rsidRDefault="00B3280B" w:rsidP="00506789">
      <w:pPr>
        <w:pStyle w:val="Heading2"/>
      </w:pPr>
      <w:r>
        <w:t>Medical</w:t>
      </w:r>
    </w:p>
    <w:p w:rsidR="00B3280B" w:rsidRDefault="00B3280B" w:rsidP="00B3280B"/>
    <w:p w:rsidR="0006626A" w:rsidRDefault="00B3280B" w:rsidP="00673735">
      <w:pPr>
        <w:numPr>
          <w:ilvl w:val="0"/>
          <w:numId w:val="23"/>
        </w:numPr>
      </w:pPr>
      <w:r>
        <w:t xml:space="preserve">Our paramedics will be on hand all weekend to assist with serious or minor injuries. </w:t>
      </w:r>
    </w:p>
    <w:p w:rsidR="0006626A" w:rsidRDefault="0006626A" w:rsidP="00673735">
      <w:pPr>
        <w:numPr>
          <w:ilvl w:val="0"/>
          <w:numId w:val="23"/>
        </w:numPr>
      </w:pPr>
      <w:r>
        <w:t>Any incidents will be dealt with as part of our medical emergency procedures.</w:t>
      </w:r>
    </w:p>
    <w:p w:rsidR="00B3280B" w:rsidRDefault="00B3280B" w:rsidP="00673735">
      <w:pPr>
        <w:numPr>
          <w:ilvl w:val="0"/>
          <w:numId w:val="23"/>
        </w:numPr>
      </w:pPr>
      <w:r>
        <w:t xml:space="preserve">It is important that you check the </w:t>
      </w:r>
      <w:r w:rsidR="00F37F7B">
        <w:t>medical page of the website to ensure you have understood the potential medical risks of running these extreme distances.</w:t>
      </w:r>
    </w:p>
    <w:p w:rsidR="008B0011" w:rsidRDefault="00F37F7B" w:rsidP="008B0011">
      <w:pPr>
        <w:numPr>
          <w:ilvl w:val="0"/>
          <w:numId w:val="23"/>
        </w:numPr>
      </w:pPr>
      <w:r>
        <w:t>It is also important that you let the organisers know in advance of any medical problems that you know about and may be relevant to the race.</w:t>
      </w:r>
    </w:p>
    <w:p w:rsidR="008B0011" w:rsidRDefault="008B0011" w:rsidP="008B0011"/>
    <w:p w:rsidR="00F9751A" w:rsidRDefault="00F9751A" w:rsidP="00506789">
      <w:pPr>
        <w:pStyle w:val="Heading2"/>
      </w:pPr>
    </w:p>
    <w:p w:rsidR="00F9751A" w:rsidRDefault="00F9751A" w:rsidP="00506789">
      <w:pPr>
        <w:pStyle w:val="Heading2"/>
      </w:pPr>
    </w:p>
    <w:p w:rsidR="00506789" w:rsidRPr="002660F0" w:rsidRDefault="00506789" w:rsidP="00506789">
      <w:pPr>
        <w:pStyle w:val="Heading2"/>
      </w:pPr>
      <w:r w:rsidRPr="002660F0">
        <w:t>Actions On</w:t>
      </w:r>
    </w:p>
    <w:p w:rsidR="00506789" w:rsidRDefault="00506789" w:rsidP="00506789"/>
    <w:p w:rsidR="00506789" w:rsidRDefault="00506789" w:rsidP="00506789">
      <w:pPr>
        <w:rPr>
          <w:rStyle w:val="Heading3Char"/>
        </w:rPr>
      </w:pPr>
      <w:r w:rsidRPr="005F46CF">
        <w:rPr>
          <w:rStyle w:val="Heading3Char"/>
        </w:rPr>
        <w:t>Injury</w:t>
      </w:r>
    </w:p>
    <w:p w:rsidR="00506789" w:rsidRDefault="00506789" w:rsidP="00506789"/>
    <w:p w:rsidR="00506789" w:rsidRDefault="005D5963" w:rsidP="003E55A2">
      <w:pPr>
        <w:numPr>
          <w:ilvl w:val="0"/>
          <w:numId w:val="16"/>
        </w:numPr>
      </w:pPr>
      <w:r>
        <w:t>T</w:t>
      </w:r>
      <w:r w:rsidR="00506789">
        <w:t>ry to get to a Checkpoint, where we will be able to recover you or treat you</w:t>
      </w:r>
      <w:r>
        <w:t>.</w:t>
      </w:r>
    </w:p>
    <w:p w:rsidR="00506789" w:rsidRDefault="005D5963" w:rsidP="003E55A2">
      <w:pPr>
        <w:numPr>
          <w:ilvl w:val="0"/>
          <w:numId w:val="16"/>
        </w:numPr>
      </w:pPr>
      <w:r>
        <w:t>G</w:t>
      </w:r>
      <w:r w:rsidR="00506789">
        <w:t xml:space="preserve">et to a recognisable location where you can report your position and call the race director to be recovered. </w:t>
      </w:r>
      <w:r>
        <w:t>(</w:t>
      </w:r>
      <w:r w:rsidRPr="005D5963">
        <w:rPr>
          <w:color w:val="FF0000"/>
        </w:rPr>
        <w:t>n</w:t>
      </w:r>
      <w:r w:rsidR="00506789" w:rsidRPr="005D5963">
        <w:rPr>
          <w:color w:val="FF0000"/>
        </w:rPr>
        <w:t xml:space="preserve">umber on the </w:t>
      </w:r>
      <w:r w:rsidR="00A31A63">
        <w:rPr>
          <w:color w:val="FF0000"/>
        </w:rPr>
        <w:t>map</w:t>
      </w:r>
      <w:r>
        <w:t>)</w:t>
      </w:r>
    </w:p>
    <w:p w:rsidR="00415203" w:rsidRDefault="00415203" w:rsidP="003E55A2">
      <w:pPr>
        <w:numPr>
          <w:ilvl w:val="0"/>
          <w:numId w:val="16"/>
        </w:numPr>
      </w:pPr>
      <w:r w:rsidRPr="00F9751A">
        <w:t>Most emergency services use ‘what3words’. Download the app onto your phone</w:t>
      </w:r>
      <w:r>
        <w:rPr>
          <w:i/>
        </w:rPr>
        <w:t>.</w:t>
      </w:r>
    </w:p>
    <w:p w:rsidR="00506789" w:rsidRDefault="00506789" w:rsidP="003E55A2">
      <w:pPr>
        <w:numPr>
          <w:ilvl w:val="0"/>
          <w:numId w:val="16"/>
        </w:numPr>
      </w:pPr>
      <w:r>
        <w:t xml:space="preserve">Tell another competitor where you </w:t>
      </w:r>
      <w:r w:rsidR="00D2283C">
        <w:t xml:space="preserve">are </w:t>
      </w:r>
      <w:r>
        <w:t>a</w:t>
      </w:r>
      <w:r w:rsidR="005D5963">
        <w:t xml:space="preserve">nd ask them </w:t>
      </w:r>
      <w:r>
        <w:t>to inform the next CP, we will then plan your recovery</w:t>
      </w:r>
    </w:p>
    <w:p w:rsidR="00506789" w:rsidRDefault="00506789" w:rsidP="00506789"/>
    <w:p w:rsidR="00673735" w:rsidRPr="00197663" w:rsidRDefault="00506789" w:rsidP="00673735">
      <w:pPr>
        <w:rPr>
          <w:b/>
          <w:color w:val="FF0000"/>
        </w:rPr>
      </w:pPr>
      <w:r>
        <w:t>Our paramedic team will be on the course and at the finish and will manage all situations that need treatment</w:t>
      </w:r>
      <w:r w:rsidR="00B24471">
        <w:t>.</w:t>
      </w:r>
      <w:r w:rsidR="00673735">
        <w:t xml:space="preserve"> </w:t>
      </w:r>
      <w:r w:rsidR="00673735" w:rsidRPr="00197663">
        <w:rPr>
          <w:b/>
          <w:color w:val="FF0000"/>
        </w:rPr>
        <w:t>XNRG Medic – 07</w:t>
      </w:r>
      <w:r w:rsidR="00C93055">
        <w:rPr>
          <w:b/>
          <w:color w:val="FF0000"/>
        </w:rPr>
        <w:t>599937708</w:t>
      </w:r>
      <w:r w:rsidR="00673735" w:rsidRPr="00197663">
        <w:rPr>
          <w:b/>
          <w:color w:val="FF0000"/>
        </w:rPr>
        <w:t xml:space="preserve"> </w:t>
      </w:r>
    </w:p>
    <w:p w:rsidR="00506789" w:rsidRDefault="00506789" w:rsidP="00506789"/>
    <w:p w:rsidR="00673735" w:rsidRPr="00197663" w:rsidRDefault="00506789" w:rsidP="00673735">
      <w:pPr>
        <w:rPr>
          <w:b/>
          <w:color w:val="FF0000"/>
        </w:rPr>
      </w:pPr>
      <w:r>
        <w:t xml:space="preserve">Serious Emergency (i.e. someone is knocked down) ring 999 first, then ring the </w:t>
      </w:r>
      <w:r w:rsidR="00673735" w:rsidRPr="00197663">
        <w:rPr>
          <w:b/>
          <w:color w:val="FF0000"/>
        </w:rPr>
        <w:t xml:space="preserve">XNRG Medic – </w:t>
      </w:r>
      <w:r w:rsidR="00C93055" w:rsidRPr="00197663">
        <w:rPr>
          <w:b/>
          <w:color w:val="FF0000"/>
        </w:rPr>
        <w:t>07</w:t>
      </w:r>
      <w:r w:rsidR="00C93055">
        <w:rPr>
          <w:b/>
          <w:color w:val="FF0000"/>
        </w:rPr>
        <w:t>599937708</w:t>
      </w:r>
      <w:r w:rsidR="00673735" w:rsidRPr="00197663">
        <w:rPr>
          <w:b/>
          <w:color w:val="FF0000"/>
        </w:rPr>
        <w:t xml:space="preserve"> </w:t>
      </w:r>
    </w:p>
    <w:p w:rsidR="00506789" w:rsidRDefault="00506789" w:rsidP="00506789"/>
    <w:p w:rsidR="00B13421" w:rsidRDefault="00506789" w:rsidP="00F9751A">
      <w:r>
        <w:t>Medical Emergencies will be taken to A &amp; E</w:t>
      </w:r>
    </w:p>
    <w:p w:rsidR="00160975" w:rsidRDefault="00160975" w:rsidP="00160975"/>
    <w:p w:rsidR="00160975" w:rsidRPr="00160975" w:rsidRDefault="00160975" w:rsidP="00160975"/>
    <w:p w:rsidR="00506789" w:rsidRDefault="00506789" w:rsidP="00506789">
      <w:pPr>
        <w:pStyle w:val="Heading3"/>
      </w:pPr>
      <w:r>
        <w:t>Lost</w:t>
      </w:r>
    </w:p>
    <w:p w:rsidR="00506789" w:rsidRPr="00506789" w:rsidRDefault="00506789" w:rsidP="00506789"/>
    <w:p w:rsidR="005D75CE" w:rsidRDefault="005D75CE" w:rsidP="005D75CE">
      <w:pPr>
        <w:numPr>
          <w:ilvl w:val="0"/>
          <w:numId w:val="17"/>
        </w:numPr>
      </w:pPr>
      <w:r>
        <w:t>Keep eyes on signs.</w:t>
      </w:r>
    </w:p>
    <w:p w:rsidR="00506789" w:rsidRDefault="00506789" w:rsidP="003E55A2">
      <w:pPr>
        <w:numPr>
          <w:ilvl w:val="0"/>
          <w:numId w:val="17"/>
        </w:numPr>
      </w:pPr>
      <w:r>
        <w:t xml:space="preserve">Use the </w:t>
      </w:r>
      <w:r w:rsidR="00BB620A">
        <w:t>map</w:t>
      </w:r>
      <w:r w:rsidR="005D75CE">
        <w:t>.</w:t>
      </w:r>
    </w:p>
    <w:p w:rsidR="00506789" w:rsidRDefault="00506789" w:rsidP="003E55A2">
      <w:pPr>
        <w:numPr>
          <w:ilvl w:val="0"/>
          <w:numId w:val="17"/>
        </w:numPr>
      </w:pPr>
      <w:r>
        <w:t xml:space="preserve">Look for fellow competitors behind or </w:t>
      </w:r>
      <w:r w:rsidR="006D41A1">
        <w:t>in front</w:t>
      </w:r>
      <w:r w:rsidR="005D5963">
        <w:t>.</w:t>
      </w:r>
    </w:p>
    <w:p w:rsidR="00506789" w:rsidRDefault="00506789" w:rsidP="0014159B">
      <w:pPr>
        <w:numPr>
          <w:ilvl w:val="0"/>
          <w:numId w:val="17"/>
        </w:numPr>
      </w:pPr>
      <w:r>
        <w:t>Retrace steps to last known location</w:t>
      </w:r>
      <w:r w:rsidR="005D5963">
        <w:t>.</w:t>
      </w:r>
    </w:p>
    <w:p w:rsidR="00506789" w:rsidRDefault="00506789" w:rsidP="003E55A2">
      <w:pPr>
        <w:numPr>
          <w:ilvl w:val="0"/>
          <w:numId w:val="17"/>
        </w:numPr>
      </w:pPr>
      <w:r>
        <w:t xml:space="preserve">If still lost, try to get to a road or town, ask at </w:t>
      </w:r>
      <w:r w:rsidR="005D5963">
        <w:t xml:space="preserve">a </w:t>
      </w:r>
      <w:r>
        <w:t>pub or shop to help locate on the map</w:t>
      </w:r>
      <w:r w:rsidR="00D4008C">
        <w:t>.</w:t>
      </w:r>
    </w:p>
    <w:p w:rsidR="00506789" w:rsidRDefault="00506789" w:rsidP="003E55A2">
      <w:pPr>
        <w:numPr>
          <w:ilvl w:val="0"/>
          <w:numId w:val="17"/>
        </w:numPr>
      </w:pPr>
      <w:r>
        <w:t xml:space="preserve">Or find a road with a name, a town and ring the race director, </w:t>
      </w:r>
      <w:r w:rsidR="005D5963">
        <w:t>(</w:t>
      </w:r>
      <w:r w:rsidRPr="005D5963">
        <w:rPr>
          <w:color w:val="FF0000"/>
        </w:rPr>
        <w:t>number on the</w:t>
      </w:r>
      <w:r w:rsidR="005D5963">
        <w:rPr>
          <w:color w:val="FF0000"/>
        </w:rPr>
        <w:t xml:space="preserve"> </w:t>
      </w:r>
      <w:r w:rsidR="00735D21">
        <w:rPr>
          <w:color w:val="FF0000"/>
        </w:rPr>
        <w:t>map</w:t>
      </w:r>
      <w:r w:rsidR="005D5963">
        <w:t>)</w:t>
      </w:r>
      <w:r>
        <w:t>, to help guide you in.</w:t>
      </w:r>
    </w:p>
    <w:p w:rsidR="00415203" w:rsidRPr="00F9751A" w:rsidRDefault="00415203" w:rsidP="003E55A2">
      <w:pPr>
        <w:numPr>
          <w:ilvl w:val="0"/>
          <w:numId w:val="17"/>
        </w:numPr>
      </w:pPr>
      <w:r w:rsidRPr="00F9751A">
        <w:t>Using what3words (download the app) will make it easier for us to locate you.</w:t>
      </w:r>
    </w:p>
    <w:p w:rsidR="00506789" w:rsidRPr="00F9751A" w:rsidRDefault="00506789" w:rsidP="00506789"/>
    <w:p w:rsidR="00506789" w:rsidRDefault="00506789" w:rsidP="00506789">
      <w:pPr>
        <w:pStyle w:val="Heading3"/>
      </w:pPr>
      <w:r>
        <w:t>Withdrawal</w:t>
      </w:r>
    </w:p>
    <w:p w:rsidR="00EC6756" w:rsidRPr="00EC6756" w:rsidRDefault="00EC6756" w:rsidP="00EC6756"/>
    <w:p w:rsidR="00506789" w:rsidRDefault="00506789" w:rsidP="003E55A2">
      <w:pPr>
        <w:ind w:left="360"/>
      </w:pPr>
      <w:r>
        <w:t xml:space="preserve">Only withdraw at a checkpoint and ensure the CP </w:t>
      </w:r>
      <w:r w:rsidR="00B13421">
        <w:t>staff have</w:t>
      </w:r>
      <w:r>
        <w:t xml:space="preserve"> been told you are withdrawing. We will get you to the finish when the CP closes.</w:t>
      </w:r>
    </w:p>
    <w:p w:rsidR="00506789" w:rsidRDefault="00506789" w:rsidP="003E55A2"/>
    <w:p w:rsidR="00506789" w:rsidRDefault="00EC6756" w:rsidP="00506789">
      <w:pPr>
        <w:pStyle w:val="Heading3"/>
      </w:pPr>
      <w:r>
        <w:t>Missing Checkpoint</w:t>
      </w:r>
      <w:r w:rsidR="00506789">
        <w:t xml:space="preserve"> Time</w:t>
      </w:r>
    </w:p>
    <w:p w:rsidR="00EC6756" w:rsidRPr="00EC6756" w:rsidRDefault="00EC6756" w:rsidP="00EC6756"/>
    <w:p w:rsidR="00EC6756" w:rsidRDefault="00EC6756" w:rsidP="003E55A2">
      <w:pPr>
        <w:numPr>
          <w:ilvl w:val="0"/>
          <w:numId w:val="18"/>
        </w:numPr>
      </w:pPr>
      <w:r>
        <w:t>Checkpoint open and close times are on the route card</w:t>
      </w:r>
      <w:r w:rsidR="005D5963">
        <w:t>.</w:t>
      </w:r>
    </w:p>
    <w:p w:rsidR="00506789" w:rsidRDefault="00506789" w:rsidP="003E55A2">
      <w:pPr>
        <w:numPr>
          <w:ilvl w:val="0"/>
          <w:numId w:val="18"/>
        </w:numPr>
      </w:pPr>
      <w:r>
        <w:t>If you are to</w:t>
      </w:r>
      <w:r w:rsidR="00B24471">
        <w:t>o</w:t>
      </w:r>
      <w:r>
        <w:t xml:space="preserve"> fast</w:t>
      </w:r>
      <w:r w:rsidR="001E0E0B">
        <w:t>, or start in the wrong start</w:t>
      </w:r>
      <w:r>
        <w:t xml:space="preserve"> and the CP is not set up, then you will need to </w:t>
      </w:r>
      <w:r w:rsidR="00EC6756">
        <w:t>wait</w:t>
      </w:r>
      <w:r w:rsidR="005D5963">
        <w:t>.</w:t>
      </w:r>
    </w:p>
    <w:p w:rsidR="00506789" w:rsidRDefault="006D41A1" w:rsidP="003E55A2">
      <w:pPr>
        <w:numPr>
          <w:ilvl w:val="0"/>
          <w:numId w:val="18"/>
        </w:numPr>
      </w:pPr>
      <w:r>
        <w:t>If you are too late for a CP, we will keep it open till you arrive; if you are late for 2 CPs we may ask you to withdraw for the day and save your energy for the next day.</w:t>
      </w:r>
    </w:p>
    <w:sectPr w:rsidR="00506789" w:rsidSect="00D4008C">
      <w:type w:val="continuous"/>
      <w:pgSz w:w="12240" w:h="15840"/>
      <w:pgMar w:top="567" w:right="1134" w:bottom="567" w:left="1134" w:header="709" w:footer="709" w:gutter="56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257A8"/>
    <w:multiLevelType w:val="hybridMultilevel"/>
    <w:tmpl w:val="2822047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23B1E08"/>
    <w:multiLevelType w:val="hybridMultilevel"/>
    <w:tmpl w:val="A08A59DE"/>
    <w:lvl w:ilvl="0" w:tplc="1BEC93A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1C2C7278"/>
    <w:multiLevelType w:val="hybridMultilevel"/>
    <w:tmpl w:val="6240A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FC5165"/>
    <w:multiLevelType w:val="hybridMultilevel"/>
    <w:tmpl w:val="C9765E70"/>
    <w:lvl w:ilvl="0" w:tplc="1BEC93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79425D0"/>
    <w:multiLevelType w:val="multilevel"/>
    <w:tmpl w:val="C9765E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8E04112"/>
    <w:multiLevelType w:val="multilevel"/>
    <w:tmpl w:val="B3C86D9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9736142"/>
    <w:multiLevelType w:val="hybridMultilevel"/>
    <w:tmpl w:val="CAAA8FDA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2D7470CE"/>
    <w:multiLevelType w:val="hybridMultilevel"/>
    <w:tmpl w:val="B70487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E07766D"/>
    <w:multiLevelType w:val="hybridMultilevel"/>
    <w:tmpl w:val="1C160320"/>
    <w:lvl w:ilvl="0" w:tplc="5680089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32483613"/>
    <w:multiLevelType w:val="hybridMultilevel"/>
    <w:tmpl w:val="5D2007E4"/>
    <w:lvl w:ilvl="0" w:tplc="CF42D54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 Black" w:eastAsia="Times New Roman" w:hAnsi="Arial Black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14C4411"/>
    <w:multiLevelType w:val="hybridMultilevel"/>
    <w:tmpl w:val="0E3A1F24"/>
    <w:lvl w:ilvl="0" w:tplc="1BEC93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3E1317C"/>
    <w:multiLevelType w:val="hybridMultilevel"/>
    <w:tmpl w:val="4B206168"/>
    <w:lvl w:ilvl="0" w:tplc="1BEC93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A7A54FB"/>
    <w:multiLevelType w:val="hybridMultilevel"/>
    <w:tmpl w:val="CF62693E"/>
    <w:lvl w:ilvl="0" w:tplc="5680089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5B0B7476"/>
    <w:multiLevelType w:val="hybridMultilevel"/>
    <w:tmpl w:val="3EF0EF22"/>
    <w:lvl w:ilvl="0" w:tplc="1BEC93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C655410"/>
    <w:multiLevelType w:val="hybridMultilevel"/>
    <w:tmpl w:val="88CA48D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E827E22"/>
    <w:multiLevelType w:val="hybridMultilevel"/>
    <w:tmpl w:val="4EEC2D22"/>
    <w:lvl w:ilvl="0" w:tplc="5680089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EAD5EF9"/>
    <w:multiLevelType w:val="hybridMultilevel"/>
    <w:tmpl w:val="5D805D04"/>
    <w:lvl w:ilvl="0" w:tplc="5680089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276790"/>
    <w:multiLevelType w:val="hybridMultilevel"/>
    <w:tmpl w:val="B3C86D9C"/>
    <w:lvl w:ilvl="0" w:tplc="2B12D42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A034EB0"/>
    <w:multiLevelType w:val="hybridMultilevel"/>
    <w:tmpl w:val="7B54AAA0"/>
    <w:lvl w:ilvl="0" w:tplc="AB62409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B1D05DE"/>
    <w:multiLevelType w:val="hybridMultilevel"/>
    <w:tmpl w:val="A62ED7FE"/>
    <w:lvl w:ilvl="0" w:tplc="56800894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6C78125F"/>
    <w:multiLevelType w:val="hybridMultilevel"/>
    <w:tmpl w:val="12465FA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2946B37"/>
    <w:multiLevelType w:val="hybridMultilevel"/>
    <w:tmpl w:val="FA566E54"/>
    <w:lvl w:ilvl="0" w:tplc="1BEC93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8134A42"/>
    <w:multiLevelType w:val="hybridMultilevel"/>
    <w:tmpl w:val="F0A0B1F6"/>
    <w:lvl w:ilvl="0" w:tplc="1BEC93A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>
    <w:nsid w:val="7F0E1152"/>
    <w:multiLevelType w:val="hybridMultilevel"/>
    <w:tmpl w:val="3826830A"/>
    <w:lvl w:ilvl="0" w:tplc="1BEC93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0"/>
  </w:num>
  <w:num w:numId="4">
    <w:abstractNumId w:val="15"/>
  </w:num>
  <w:num w:numId="5">
    <w:abstractNumId w:val="19"/>
  </w:num>
  <w:num w:numId="6">
    <w:abstractNumId w:val="16"/>
  </w:num>
  <w:num w:numId="7">
    <w:abstractNumId w:val="12"/>
  </w:num>
  <w:num w:numId="8">
    <w:abstractNumId w:val="8"/>
  </w:num>
  <w:num w:numId="9">
    <w:abstractNumId w:val="9"/>
  </w:num>
  <w:num w:numId="10">
    <w:abstractNumId w:val="7"/>
  </w:num>
  <w:num w:numId="11">
    <w:abstractNumId w:val="14"/>
  </w:num>
  <w:num w:numId="12">
    <w:abstractNumId w:val="20"/>
  </w:num>
  <w:num w:numId="13">
    <w:abstractNumId w:val="17"/>
  </w:num>
  <w:num w:numId="14">
    <w:abstractNumId w:val="5"/>
  </w:num>
  <w:num w:numId="15">
    <w:abstractNumId w:val="3"/>
  </w:num>
  <w:num w:numId="16">
    <w:abstractNumId w:val="21"/>
  </w:num>
  <w:num w:numId="17">
    <w:abstractNumId w:val="1"/>
  </w:num>
  <w:num w:numId="18">
    <w:abstractNumId w:val="22"/>
  </w:num>
  <w:num w:numId="19">
    <w:abstractNumId w:val="13"/>
  </w:num>
  <w:num w:numId="20">
    <w:abstractNumId w:val="10"/>
  </w:num>
  <w:num w:numId="21">
    <w:abstractNumId w:val="23"/>
  </w:num>
  <w:num w:numId="22">
    <w:abstractNumId w:val="4"/>
  </w:num>
  <w:num w:numId="23">
    <w:abstractNumId w:val="11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7A0MzGxNDWyNDNU0lEKTi0uzszPAykwqgUAmoA4BywAAAA="/>
  </w:docVars>
  <w:rsids>
    <w:rsidRoot w:val="00554907"/>
    <w:rsid w:val="00010C46"/>
    <w:rsid w:val="0006626A"/>
    <w:rsid w:val="00090634"/>
    <w:rsid w:val="000A6FDA"/>
    <w:rsid w:val="000D79AD"/>
    <w:rsid w:val="0014159B"/>
    <w:rsid w:val="00160975"/>
    <w:rsid w:val="001921F8"/>
    <w:rsid w:val="001D3B18"/>
    <w:rsid w:val="001E0E0B"/>
    <w:rsid w:val="001F004B"/>
    <w:rsid w:val="002102DC"/>
    <w:rsid w:val="00225846"/>
    <w:rsid w:val="00262239"/>
    <w:rsid w:val="00262F3D"/>
    <w:rsid w:val="0029596B"/>
    <w:rsid w:val="00297853"/>
    <w:rsid w:val="002A2A0C"/>
    <w:rsid w:val="002F1EC0"/>
    <w:rsid w:val="002F6563"/>
    <w:rsid w:val="00314A96"/>
    <w:rsid w:val="00321962"/>
    <w:rsid w:val="003E55A2"/>
    <w:rsid w:val="003F40AC"/>
    <w:rsid w:val="003F4E5F"/>
    <w:rsid w:val="00405C53"/>
    <w:rsid w:val="00415203"/>
    <w:rsid w:val="004C7769"/>
    <w:rsid w:val="004F1472"/>
    <w:rsid w:val="005007A1"/>
    <w:rsid w:val="00506789"/>
    <w:rsid w:val="005410D7"/>
    <w:rsid w:val="00543A76"/>
    <w:rsid w:val="00554907"/>
    <w:rsid w:val="00554C8D"/>
    <w:rsid w:val="005932CF"/>
    <w:rsid w:val="005D5963"/>
    <w:rsid w:val="005D75CE"/>
    <w:rsid w:val="00661F56"/>
    <w:rsid w:val="00673735"/>
    <w:rsid w:val="006D41A1"/>
    <w:rsid w:val="00735D21"/>
    <w:rsid w:val="007C7A76"/>
    <w:rsid w:val="007D644B"/>
    <w:rsid w:val="007D6772"/>
    <w:rsid w:val="007E1F25"/>
    <w:rsid w:val="007F2E14"/>
    <w:rsid w:val="00820E84"/>
    <w:rsid w:val="00831139"/>
    <w:rsid w:val="0083119C"/>
    <w:rsid w:val="0084110E"/>
    <w:rsid w:val="008B0011"/>
    <w:rsid w:val="008D685B"/>
    <w:rsid w:val="00920D2B"/>
    <w:rsid w:val="00926A62"/>
    <w:rsid w:val="009B5385"/>
    <w:rsid w:val="00A21099"/>
    <w:rsid w:val="00A2490F"/>
    <w:rsid w:val="00A31A63"/>
    <w:rsid w:val="00A5618B"/>
    <w:rsid w:val="00A76453"/>
    <w:rsid w:val="00AC7850"/>
    <w:rsid w:val="00AD3823"/>
    <w:rsid w:val="00AD5C98"/>
    <w:rsid w:val="00B13421"/>
    <w:rsid w:val="00B24471"/>
    <w:rsid w:val="00B3280B"/>
    <w:rsid w:val="00B40C20"/>
    <w:rsid w:val="00B7704E"/>
    <w:rsid w:val="00BB620A"/>
    <w:rsid w:val="00C2319E"/>
    <w:rsid w:val="00C371EA"/>
    <w:rsid w:val="00C75D84"/>
    <w:rsid w:val="00C93055"/>
    <w:rsid w:val="00CD4976"/>
    <w:rsid w:val="00D06B51"/>
    <w:rsid w:val="00D170BB"/>
    <w:rsid w:val="00D2283C"/>
    <w:rsid w:val="00D27A65"/>
    <w:rsid w:val="00D4008C"/>
    <w:rsid w:val="00D9204A"/>
    <w:rsid w:val="00DC2052"/>
    <w:rsid w:val="00DD7F3C"/>
    <w:rsid w:val="00DE6799"/>
    <w:rsid w:val="00E659F9"/>
    <w:rsid w:val="00E66622"/>
    <w:rsid w:val="00E9053C"/>
    <w:rsid w:val="00E91C05"/>
    <w:rsid w:val="00E91EA1"/>
    <w:rsid w:val="00EA0E7D"/>
    <w:rsid w:val="00EB37F9"/>
    <w:rsid w:val="00EB3915"/>
    <w:rsid w:val="00EC6756"/>
    <w:rsid w:val="00ED752F"/>
    <w:rsid w:val="00F0403F"/>
    <w:rsid w:val="00F37F7B"/>
    <w:rsid w:val="00F47F53"/>
    <w:rsid w:val="00F755FD"/>
    <w:rsid w:val="00F9751A"/>
    <w:rsid w:val="00F97611"/>
    <w:rsid w:val="00FB315A"/>
    <w:rsid w:val="00FD5EFD"/>
    <w:rsid w:val="00FE7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55490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5490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219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D75C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54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506789"/>
    <w:rPr>
      <w:rFonts w:ascii="Arial" w:hAnsi="Arial" w:cs="Arial"/>
      <w:b/>
      <w:bCs/>
      <w:sz w:val="26"/>
      <w:szCs w:val="26"/>
      <w:lang w:val="en-GB" w:eastAsia="en-GB" w:bidi="ar-SA"/>
    </w:rPr>
  </w:style>
  <w:style w:type="character" w:customStyle="1" w:styleId="pp-headline-itempp-headline-address">
    <w:name w:val="pp-headline-item pp-headline-address"/>
    <w:basedOn w:val="DefaultParagraphFont"/>
    <w:rsid w:val="00AC7850"/>
  </w:style>
  <w:style w:type="character" w:styleId="Hyperlink">
    <w:name w:val="Hyperlink"/>
    <w:rsid w:val="00B24471"/>
    <w:rPr>
      <w:color w:val="0000FF"/>
      <w:u w:val="single"/>
    </w:rPr>
  </w:style>
  <w:style w:type="character" w:styleId="FollowedHyperlink">
    <w:name w:val="FollowedHyperlink"/>
    <w:rsid w:val="00AD3823"/>
    <w:rPr>
      <w:color w:val="800080"/>
      <w:u w:val="single"/>
    </w:rPr>
  </w:style>
  <w:style w:type="character" w:customStyle="1" w:styleId="Heading4Char">
    <w:name w:val="Heading 4 Char"/>
    <w:link w:val="Heading4"/>
    <w:semiHidden/>
    <w:rsid w:val="005D75CE"/>
    <w:rPr>
      <w:rFonts w:ascii="Calibri" w:eastAsia="Times New Roman" w:hAnsi="Calibri" w:cs="Times New Roman"/>
      <w:b/>
      <w:bCs/>
      <w:sz w:val="28"/>
      <w:szCs w:val="28"/>
    </w:rPr>
  </w:style>
  <w:style w:type="paragraph" w:styleId="NormalWeb">
    <w:name w:val="Normal (Web)"/>
    <w:basedOn w:val="Normal"/>
    <w:uiPriority w:val="99"/>
    <w:unhideWhenUsed/>
    <w:rsid w:val="005D75CE"/>
    <w:pPr>
      <w:spacing w:before="100" w:beforeAutospacing="1" w:after="100" w:afterAutospacing="1"/>
    </w:pPr>
  </w:style>
  <w:style w:type="character" w:customStyle="1" w:styleId="st">
    <w:name w:val="st"/>
    <w:rsid w:val="00A5618B"/>
  </w:style>
  <w:style w:type="paragraph" w:styleId="BalloonText">
    <w:name w:val="Balloon Text"/>
    <w:basedOn w:val="Normal"/>
    <w:link w:val="BalloonTextChar"/>
    <w:rsid w:val="008311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119C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920D2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55490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5490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219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D75C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54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506789"/>
    <w:rPr>
      <w:rFonts w:ascii="Arial" w:hAnsi="Arial" w:cs="Arial"/>
      <w:b/>
      <w:bCs/>
      <w:sz w:val="26"/>
      <w:szCs w:val="26"/>
      <w:lang w:val="en-GB" w:eastAsia="en-GB" w:bidi="ar-SA"/>
    </w:rPr>
  </w:style>
  <w:style w:type="character" w:customStyle="1" w:styleId="pp-headline-itempp-headline-address">
    <w:name w:val="pp-headline-item pp-headline-address"/>
    <w:basedOn w:val="DefaultParagraphFont"/>
    <w:rsid w:val="00AC7850"/>
  </w:style>
  <w:style w:type="character" w:styleId="Hyperlink">
    <w:name w:val="Hyperlink"/>
    <w:rsid w:val="00B24471"/>
    <w:rPr>
      <w:color w:val="0000FF"/>
      <w:u w:val="single"/>
    </w:rPr>
  </w:style>
  <w:style w:type="character" w:styleId="FollowedHyperlink">
    <w:name w:val="FollowedHyperlink"/>
    <w:rsid w:val="00AD3823"/>
    <w:rPr>
      <w:color w:val="800080"/>
      <w:u w:val="single"/>
    </w:rPr>
  </w:style>
  <w:style w:type="character" w:customStyle="1" w:styleId="Heading4Char">
    <w:name w:val="Heading 4 Char"/>
    <w:link w:val="Heading4"/>
    <w:semiHidden/>
    <w:rsid w:val="005D75CE"/>
    <w:rPr>
      <w:rFonts w:ascii="Calibri" w:eastAsia="Times New Roman" w:hAnsi="Calibri" w:cs="Times New Roman"/>
      <w:b/>
      <w:bCs/>
      <w:sz w:val="28"/>
      <w:szCs w:val="28"/>
    </w:rPr>
  </w:style>
  <w:style w:type="paragraph" w:styleId="NormalWeb">
    <w:name w:val="Normal (Web)"/>
    <w:basedOn w:val="Normal"/>
    <w:uiPriority w:val="99"/>
    <w:unhideWhenUsed/>
    <w:rsid w:val="005D75CE"/>
    <w:pPr>
      <w:spacing w:before="100" w:beforeAutospacing="1" w:after="100" w:afterAutospacing="1"/>
    </w:pPr>
  </w:style>
  <w:style w:type="character" w:customStyle="1" w:styleId="st">
    <w:name w:val="st"/>
    <w:rsid w:val="00A5618B"/>
  </w:style>
  <w:style w:type="paragraph" w:styleId="BalloonText">
    <w:name w:val="Balloon Text"/>
    <w:basedOn w:val="Normal"/>
    <w:link w:val="BalloonTextChar"/>
    <w:rsid w:val="008311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119C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920D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0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51</Words>
  <Characters>599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ce Instructions</vt:lpstr>
    </vt:vector>
  </TitlesOfParts>
  <Company>IBM</Company>
  <LinksUpToDate>false</LinksUpToDate>
  <CharactersWithSpaces>7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e Instructions</dc:title>
  <dc:creator>gb083832</dc:creator>
  <cp:lastModifiedBy>Brian Thubron</cp:lastModifiedBy>
  <cp:revision>2</cp:revision>
  <cp:lastPrinted>2019-10-14T14:57:00Z</cp:lastPrinted>
  <dcterms:created xsi:type="dcterms:W3CDTF">2021-06-24T14:25:00Z</dcterms:created>
  <dcterms:modified xsi:type="dcterms:W3CDTF">2021-06-24T14:25:00Z</dcterms:modified>
</cp:coreProperties>
</file>